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vertAnchor="page" w:horzAnchor="page" w:tblpXSpec="center" w:tblpY="433"/>
        <w:tblW w:w="6048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8B38F8" w:rsidRPr="002601C9" w14:paraId="3B075CA6" w14:textId="77777777" w:rsidTr="00AB7BB8">
        <w:trPr>
          <w:trHeight w:val="518"/>
        </w:trPr>
        <w:tc>
          <w:tcPr>
            <w:tcW w:w="6048" w:type="dxa"/>
            <w:vAlign w:val="center"/>
          </w:tcPr>
          <w:p w14:paraId="3E5AC369" w14:textId="5317A4A1" w:rsidR="008B38F8" w:rsidRPr="00AB7BB8" w:rsidRDefault="008433CC" w:rsidP="001257FF">
            <w:pPr>
              <w:jc w:val="center"/>
              <w:rPr>
                <w:rFonts w:ascii="Myriad Pro" w:hAnsi="Myriad Pro"/>
                <w:b/>
                <w:noProof/>
                <w:sz w:val="36"/>
                <w:szCs w:val="36"/>
              </w:rPr>
            </w:pPr>
            <w:r>
              <w:rPr>
                <w:rFonts w:ascii="Myriad Pro" w:hAnsi="Myriad Pro"/>
                <w:b/>
                <w:noProof/>
                <w:sz w:val="36"/>
                <w:szCs w:val="36"/>
              </w:rPr>
              <w:t xml:space="preserve">Tri NZ </w:t>
            </w:r>
            <w:r w:rsidR="00293750">
              <w:rPr>
                <w:rFonts w:ascii="Myriad Pro" w:hAnsi="Myriad Pro"/>
                <w:b/>
                <w:noProof/>
                <w:sz w:val="36"/>
                <w:szCs w:val="36"/>
              </w:rPr>
              <w:t>Club Endorsed</w:t>
            </w:r>
            <w:r w:rsidR="009C2219">
              <w:rPr>
                <w:rFonts w:ascii="Myriad Pro" w:hAnsi="Myriad Pro"/>
                <w:b/>
                <w:noProof/>
                <w:sz w:val="36"/>
                <w:szCs w:val="36"/>
              </w:rPr>
              <w:t xml:space="preserve"> </w:t>
            </w:r>
            <w:r w:rsidR="0064540D">
              <w:rPr>
                <w:rFonts w:ascii="Myriad Pro" w:hAnsi="Myriad Pro"/>
                <w:b/>
                <w:noProof/>
                <w:sz w:val="36"/>
                <w:szCs w:val="36"/>
              </w:rPr>
              <w:t>Requirement Guidelines</w:t>
            </w:r>
          </w:p>
        </w:tc>
      </w:tr>
    </w:tbl>
    <w:p w14:paraId="247A2D6A" w14:textId="44BC9F24" w:rsidR="006C2CD6" w:rsidRDefault="000A178A" w:rsidP="0093645E">
      <w:pPr>
        <w:tabs>
          <w:tab w:val="left" w:pos="1080"/>
        </w:tabs>
        <w:rPr>
          <w:rFonts w:ascii="Myriad Pro" w:hAnsi="Myriad Pro" w:cs="Arial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429BD82" wp14:editId="38E85975">
            <wp:simplePos x="0" y="0"/>
            <wp:positionH relativeFrom="column">
              <wp:posOffset>-78740</wp:posOffset>
            </wp:positionH>
            <wp:positionV relativeFrom="paragraph">
              <wp:posOffset>-473075</wp:posOffset>
            </wp:positionV>
            <wp:extent cx="990600" cy="1209675"/>
            <wp:effectExtent l="0" t="0" r="0" b="0"/>
            <wp:wrapNone/>
            <wp:docPr id="2" name="Picture 6" descr="Tri NZ Form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ri NZ Form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209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2CFE91" w14:textId="77777777" w:rsidR="006C2CD6" w:rsidRDefault="006C2CD6" w:rsidP="0093645E">
      <w:pPr>
        <w:tabs>
          <w:tab w:val="left" w:pos="1080"/>
        </w:tabs>
        <w:rPr>
          <w:rFonts w:ascii="Myriad Pro" w:hAnsi="Myriad Pro" w:cs="Arial"/>
          <w:sz w:val="20"/>
        </w:rPr>
      </w:pPr>
    </w:p>
    <w:p w14:paraId="1F2EF052" w14:textId="77777777" w:rsidR="0093645E" w:rsidRPr="002601C9" w:rsidRDefault="0093645E" w:rsidP="0093645E">
      <w:pPr>
        <w:tabs>
          <w:tab w:val="left" w:pos="1080"/>
        </w:tabs>
        <w:rPr>
          <w:rFonts w:ascii="Myriad Pro" w:hAnsi="Myriad Pro" w:cs="Arial"/>
          <w:sz w:val="20"/>
        </w:rPr>
      </w:pPr>
    </w:p>
    <w:p w14:paraId="74E9A7DD" w14:textId="77777777" w:rsidR="0093645E" w:rsidRPr="002601C9" w:rsidRDefault="0093645E" w:rsidP="008B38F8">
      <w:pPr>
        <w:tabs>
          <w:tab w:val="left" w:pos="1080"/>
        </w:tabs>
        <w:rPr>
          <w:rFonts w:ascii="Myriad Pro" w:hAnsi="Myriad Pro" w:cs="Arial"/>
          <w:sz w:val="20"/>
        </w:rPr>
      </w:pPr>
    </w:p>
    <w:p w14:paraId="7E6CE205" w14:textId="77777777" w:rsidR="00295725" w:rsidRDefault="00295725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</w:p>
    <w:p w14:paraId="3E623DE0" w14:textId="77777777" w:rsidR="00295725" w:rsidRPr="00D32EF7" w:rsidRDefault="00295725" w:rsidP="001257FF">
      <w:pPr>
        <w:tabs>
          <w:tab w:val="left" w:pos="1080"/>
        </w:tabs>
        <w:jc w:val="center"/>
        <w:rPr>
          <w:rFonts w:ascii="Myriad Pro" w:hAnsi="Myriad Pro" w:cs="Arial"/>
          <w:sz w:val="12"/>
          <w:szCs w:val="22"/>
        </w:rPr>
      </w:pPr>
    </w:p>
    <w:p w14:paraId="249F80D5" w14:textId="60892530" w:rsid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  <w:r w:rsidRPr="001257FF">
        <w:rPr>
          <w:rFonts w:ascii="Myriad Pro" w:hAnsi="Myriad Pro" w:cs="Arial"/>
          <w:sz w:val="22"/>
          <w:szCs w:val="22"/>
        </w:rPr>
        <w:t xml:space="preserve">This is a guide to what is required to fill out for your </w:t>
      </w:r>
      <w:r w:rsidR="0094146E">
        <w:rPr>
          <w:rFonts w:ascii="Myriad Pro" w:hAnsi="Myriad Pro" w:cs="Arial"/>
          <w:sz w:val="22"/>
          <w:szCs w:val="22"/>
        </w:rPr>
        <w:t>Cl</w:t>
      </w:r>
      <w:bookmarkStart w:id="0" w:name="_GoBack"/>
      <w:bookmarkEnd w:id="0"/>
      <w:r w:rsidR="0094146E">
        <w:rPr>
          <w:rFonts w:ascii="Myriad Pro" w:hAnsi="Myriad Pro" w:cs="Arial"/>
          <w:sz w:val="22"/>
          <w:szCs w:val="22"/>
        </w:rPr>
        <w:t>ubs</w:t>
      </w:r>
      <w:r w:rsidR="00293750">
        <w:rPr>
          <w:rFonts w:ascii="Myriad Pro" w:hAnsi="Myriad Pro" w:cs="Arial"/>
          <w:sz w:val="22"/>
          <w:szCs w:val="22"/>
        </w:rPr>
        <w:t xml:space="preserve"> Endorsed</w:t>
      </w:r>
      <w:r w:rsidRPr="001257FF">
        <w:rPr>
          <w:rFonts w:ascii="Myriad Pro" w:hAnsi="Myriad Pro" w:cs="Arial"/>
          <w:sz w:val="22"/>
          <w:szCs w:val="22"/>
        </w:rPr>
        <w:t xml:space="preserve"> </w:t>
      </w:r>
      <w:r w:rsidR="0094146E">
        <w:rPr>
          <w:rFonts w:ascii="Myriad Pro" w:hAnsi="Myriad Pro" w:cs="Arial"/>
          <w:sz w:val="22"/>
          <w:szCs w:val="22"/>
        </w:rPr>
        <w:t xml:space="preserve">Event </w:t>
      </w:r>
      <w:r w:rsidRPr="001257FF">
        <w:rPr>
          <w:rFonts w:ascii="Myriad Pro" w:hAnsi="Myriad Pro" w:cs="Arial"/>
          <w:sz w:val="22"/>
          <w:szCs w:val="22"/>
        </w:rPr>
        <w:t>Application.</w:t>
      </w:r>
    </w:p>
    <w:p w14:paraId="01288D2A" w14:textId="77777777" w:rsidR="001257FF" w:rsidRP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</w:p>
    <w:p w14:paraId="161E22D4" w14:textId="77777777" w:rsidR="001257FF" w:rsidRP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  <w:r w:rsidRPr="001257FF">
        <w:rPr>
          <w:rFonts w:ascii="Myriad Pro" w:hAnsi="Myriad Pro" w:cs="Arial"/>
          <w:sz w:val="22"/>
          <w:szCs w:val="22"/>
        </w:rPr>
        <w:t>Please ensure you have all this information required prior to attempting to register your application online.</w:t>
      </w:r>
    </w:p>
    <w:p w14:paraId="4FB88D33" w14:textId="77777777" w:rsid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</w:p>
    <w:p w14:paraId="1D2AE261" w14:textId="0BBC3E8E" w:rsidR="001257FF" w:rsidRP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  <w:r w:rsidRPr="001257FF">
        <w:rPr>
          <w:rFonts w:ascii="Myriad Pro" w:hAnsi="Myriad Pro" w:cs="Arial"/>
          <w:sz w:val="22"/>
          <w:szCs w:val="22"/>
        </w:rPr>
        <w:t>If you don’t have all information prior to starting your application, please send any extra details missing</w:t>
      </w:r>
    </w:p>
    <w:p w14:paraId="113B6208" w14:textId="6EBD16DC" w:rsid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  <w:r w:rsidRPr="001257FF">
        <w:rPr>
          <w:rFonts w:ascii="Myriad Pro" w:hAnsi="Myriad Pro" w:cs="Arial"/>
          <w:sz w:val="22"/>
          <w:szCs w:val="22"/>
        </w:rPr>
        <w:t xml:space="preserve">through to </w:t>
      </w:r>
      <w:hyperlink r:id="rId9" w:history="1">
        <w:r w:rsidRPr="004D50CF">
          <w:rPr>
            <w:rStyle w:val="Hyperlink"/>
            <w:rFonts w:ascii="Myriad Pro" w:hAnsi="Myriad Pro" w:cs="Arial"/>
            <w:sz w:val="22"/>
            <w:szCs w:val="22"/>
          </w:rPr>
          <w:t>Technical@triathlon.kiwi</w:t>
        </w:r>
      </w:hyperlink>
      <w:r w:rsidRPr="001257FF">
        <w:rPr>
          <w:rFonts w:ascii="Myriad Pro" w:hAnsi="Myriad Pro" w:cs="Arial"/>
          <w:sz w:val="22"/>
          <w:szCs w:val="22"/>
        </w:rPr>
        <w:t>.</w:t>
      </w:r>
    </w:p>
    <w:p w14:paraId="0A32F0D7" w14:textId="77777777" w:rsidR="001257FF" w:rsidRPr="001257FF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</w:p>
    <w:p w14:paraId="659636A2" w14:textId="7986E470" w:rsidR="003F2042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22"/>
          <w:szCs w:val="22"/>
        </w:rPr>
      </w:pPr>
      <w:r w:rsidRPr="001257FF">
        <w:rPr>
          <w:rFonts w:ascii="Myriad Pro" w:hAnsi="Myriad Pro" w:cs="Arial"/>
          <w:sz w:val="22"/>
          <w:szCs w:val="22"/>
        </w:rPr>
        <w:t>Any questions please also get in touch</w:t>
      </w:r>
      <w:r w:rsidR="0094146E">
        <w:rPr>
          <w:rFonts w:ascii="Myriad Pro" w:hAnsi="Myriad Pro" w:cs="Arial"/>
          <w:sz w:val="22"/>
          <w:szCs w:val="22"/>
        </w:rPr>
        <w:t>.</w:t>
      </w:r>
    </w:p>
    <w:p w14:paraId="402CBF45" w14:textId="77777777" w:rsidR="001257FF" w:rsidRPr="0094146E" w:rsidRDefault="001257FF" w:rsidP="001257FF">
      <w:pPr>
        <w:tabs>
          <w:tab w:val="left" w:pos="1080"/>
        </w:tabs>
        <w:jc w:val="center"/>
        <w:rPr>
          <w:rFonts w:ascii="Myriad Pro" w:hAnsi="Myriad Pro" w:cs="Arial"/>
          <w:sz w:val="1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78"/>
        <w:gridCol w:w="6277"/>
      </w:tblGrid>
      <w:tr w:rsidR="008B38F8" w:rsidRPr="002601C9" w14:paraId="25FDE3A1" w14:textId="77777777" w:rsidTr="000A178A">
        <w:tc>
          <w:tcPr>
            <w:tcW w:w="3078" w:type="dxa"/>
            <w:shd w:val="pct10" w:color="auto" w:fill="FFFFFF"/>
          </w:tcPr>
          <w:p w14:paraId="4EBADAF0" w14:textId="552AD79D" w:rsidR="008B38F8" w:rsidRPr="002601C9" w:rsidRDefault="00DA5A3D" w:rsidP="008B38F8">
            <w:pPr>
              <w:tabs>
                <w:tab w:val="left" w:pos="1080"/>
              </w:tabs>
              <w:spacing w:before="40" w:after="40"/>
              <w:jc w:val="right"/>
              <w:rPr>
                <w:rFonts w:ascii="Myriad Pro" w:hAnsi="Myriad Pro" w:cs="Arial"/>
                <w:b/>
                <w:szCs w:val="24"/>
              </w:rPr>
            </w:pPr>
            <w:r>
              <w:rPr>
                <w:rFonts w:ascii="Myriad Pro" w:hAnsi="Myriad Pro" w:cs="Arial"/>
                <w:b/>
                <w:szCs w:val="24"/>
              </w:rPr>
              <w:t>Club</w:t>
            </w:r>
            <w:r w:rsidR="00F47CC7">
              <w:rPr>
                <w:rFonts w:ascii="Myriad Pro" w:hAnsi="Myriad Pro" w:cs="Arial"/>
                <w:b/>
                <w:szCs w:val="24"/>
              </w:rPr>
              <w:t xml:space="preserve"> Name</w:t>
            </w:r>
            <w:r w:rsidR="00D62AA0" w:rsidRPr="002601C9">
              <w:rPr>
                <w:rFonts w:ascii="Myriad Pro" w:hAnsi="Myriad Pro" w:cs="Arial"/>
                <w:b/>
                <w:szCs w:val="24"/>
              </w:rPr>
              <w:t>:</w:t>
            </w:r>
          </w:p>
        </w:tc>
        <w:tc>
          <w:tcPr>
            <w:tcW w:w="6277" w:type="dxa"/>
            <w:shd w:val="clear" w:color="auto" w:fill="92D050"/>
          </w:tcPr>
          <w:p w14:paraId="716E0D37" w14:textId="77777777" w:rsidR="008B38F8" w:rsidRPr="002601C9" w:rsidRDefault="008B38F8" w:rsidP="008B38F8">
            <w:pPr>
              <w:tabs>
                <w:tab w:val="left" w:pos="1080"/>
              </w:tabs>
              <w:spacing w:before="40" w:after="40"/>
              <w:rPr>
                <w:rFonts w:ascii="Myriad Pro" w:hAnsi="Myriad Pro" w:cs="Arial"/>
                <w:szCs w:val="24"/>
              </w:rPr>
            </w:pPr>
          </w:p>
        </w:tc>
      </w:tr>
      <w:tr w:rsidR="008B38F8" w:rsidRPr="002601C9" w14:paraId="6CBBD660" w14:textId="77777777" w:rsidTr="000A178A">
        <w:tc>
          <w:tcPr>
            <w:tcW w:w="3078" w:type="dxa"/>
            <w:shd w:val="pct10" w:color="auto" w:fill="FFFFFF"/>
          </w:tcPr>
          <w:p w14:paraId="181259A7" w14:textId="30F05054" w:rsidR="008B38F8" w:rsidRPr="002601C9" w:rsidRDefault="00F74B20" w:rsidP="008B38F8">
            <w:pPr>
              <w:tabs>
                <w:tab w:val="left" w:pos="1080"/>
              </w:tabs>
              <w:spacing w:before="40" w:after="40"/>
              <w:jc w:val="right"/>
              <w:rPr>
                <w:rFonts w:ascii="Myriad Pro" w:hAnsi="Myriad Pro" w:cs="Arial"/>
                <w:b/>
                <w:szCs w:val="24"/>
              </w:rPr>
            </w:pPr>
            <w:r>
              <w:rPr>
                <w:rFonts w:ascii="Myriad Pro" w:hAnsi="Myriad Pro" w:cs="Arial"/>
                <w:b/>
                <w:szCs w:val="24"/>
              </w:rPr>
              <w:t>Club Contact Name</w:t>
            </w:r>
            <w:r w:rsidR="00D62AA0" w:rsidRPr="002601C9">
              <w:rPr>
                <w:rFonts w:ascii="Myriad Pro" w:hAnsi="Myriad Pro" w:cs="Arial"/>
                <w:b/>
                <w:szCs w:val="24"/>
              </w:rPr>
              <w:t>:</w:t>
            </w:r>
          </w:p>
        </w:tc>
        <w:tc>
          <w:tcPr>
            <w:tcW w:w="6277" w:type="dxa"/>
            <w:shd w:val="clear" w:color="auto" w:fill="92D050"/>
          </w:tcPr>
          <w:p w14:paraId="13061E0F" w14:textId="77777777" w:rsidR="008B38F8" w:rsidRPr="002601C9" w:rsidRDefault="008B38F8" w:rsidP="008B38F8">
            <w:pPr>
              <w:tabs>
                <w:tab w:val="left" w:pos="1080"/>
              </w:tabs>
              <w:spacing w:before="40" w:after="40"/>
              <w:ind w:left="270" w:hanging="270"/>
              <w:outlineLvl w:val="1"/>
              <w:rPr>
                <w:rFonts w:ascii="Myriad Pro" w:hAnsi="Myriad Pro" w:cs="Arial"/>
                <w:szCs w:val="24"/>
              </w:rPr>
            </w:pPr>
          </w:p>
        </w:tc>
      </w:tr>
      <w:tr w:rsidR="008B38F8" w:rsidRPr="002601C9" w14:paraId="2E85F969" w14:textId="77777777" w:rsidTr="000A178A">
        <w:tc>
          <w:tcPr>
            <w:tcW w:w="3078" w:type="dxa"/>
            <w:shd w:val="pct10" w:color="auto" w:fill="FFFFFF"/>
          </w:tcPr>
          <w:p w14:paraId="7D1C122A" w14:textId="53366FAF" w:rsidR="008B38F8" w:rsidRPr="002601C9" w:rsidRDefault="00F74B20" w:rsidP="008B38F8">
            <w:pPr>
              <w:tabs>
                <w:tab w:val="left" w:pos="1080"/>
              </w:tabs>
              <w:spacing w:before="40" w:after="40"/>
              <w:jc w:val="right"/>
              <w:rPr>
                <w:rFonts w:ascii="Myriad Pro" w:hAnsi="Myriad Pro" w:cs="Arial"/>
                <w:b/>
                <w:szCs w:val="24"/>
              </w:rPr>
            </w:pPr>
            <w:r>
              <w:rPr>
                <w:rFonts w:ascii="Myriad Pro" w:hAnsi="Myriad Pro" w:cs="Arial"/>
                <w:b/>
                <w:szCs w:val="24"/>
              </w:rPr>
              <w:t>Club Email:</w:t>
            </w:r>
          </w:p>
        </w:tc>
        <w:tc>
          <w:tcPr>
            <w:tcW w:w="6277" w:type="dxa"/>
            <w:shd w:val="clear" w:color="auto" w:fill="92D050"/>
          </w:tcPr>
          <w:p w14:paraId="38F1C7AD" w14:textId="77777777" w:rsidR="008B38F8" w:rsidRPr="002601C9" w:rsidRDefault="008B38F8" w:rsidP="008B38F8">
            <w:pPr>
              <w:tabs>
                <w:tab w:val="left" w:pos="1080"/>
              </w:tabs>
              <w:spacing w:before="40" w:after="40"/>
              <w:ind w:left="270" w:hanging="270"/>
              <w:outlineLvl w:val="1"/>
              <w:rPr>
                <w:rFonts w:ascii="Myriad Pro" w:hAnsi="Myriad Pro" w:cs="Arial"/>
                <w:szCs w:val="24"/>
              </w:rPr>
            </w:pPr>
          </w:p>
        </w:tc>
      </w:tr>
      <w:tr w:rsidR="00F74B20" w:rsidRPr="002601C9" w14:paraId="24179258" w14:textId="77777777" w:rsidTr="00515E87">
        <w:trPr>
          <w:trHeight w:val="1432"/>
        </w:trPr>
        <w:tc>
          <w:tcPr>
            <w:tcW w:w="3078" w:type="dxa"/>
            <w:shd w:val="pct10" w:color="auto" w:fill="FFFFFF"/>
          </w:tcPr>
          <w:p w14:paraId="64BE0882" w14:textId="1E7DCF82" w:rsidR="00F74B20" w:rsidRPr="002601C9" w:rsidRDefault="00293750" w:rsidP="008B38F8">
            <w:pPr>
              <w:tabs>
                <w:tab w:val="left" w:pos="1080"/>
              </w:tabs>
              <w:spacing w:before="40" w:after="40"/>
              <w:jc w:val="right"/>
              <w:rPr>
                <w:rFonts w:ascii="Myriad Pro" w:hAnsi="Myriad Pro" w:cs="Arial"/>
                <w:b/>
                <w:szCs w:val="24"/>
              </w:rPr>
            </w:pPr>
            <w:r>
              <w:rPr>
                <w:rFonts w:ascii="Myriad Pro" w:hAnsi="Myriad Pro" w:cs="Arial"/>
                <w:b/>
                <w:szCs w:val="24"/>
              </w:rPr>
              <w:t>Number</w:t>
            </w:r>
            <w:r w:rsidR="00F74B20">
              <w:rPr>
                <w:rFonts w:ascii="Myriad Pro" w:hAnsi="Myriad Pro" w:cs="Arial"/>
                <w:b/>
                <w:szCs w:val="24"/>
              </w:rPr>
              <w:t xml:space="preserve"> of Events Application is Covering:</w:t>
            </w:r>
          </w:p>
        </w:tc>
        <w:tc>
          <w:tcPr>
            <w:tcW w:w="6277" w:type="dxa"/>
            <w:shd w:val="clear" w:color="auto" w:fill="92D050"/>
          </w:tcPr>
          <w:p w14:paraId="69595B7C" w14:textId="77777777" w:rsidR="00F74B20" w:rsidRPr="002601C9" w:rsidRDefault="00F74B20" w:rsidP="008B38F8">
            <w:pPr>
              <w:tabs>
                <w:tab w:val="left" w:pos="1080"/>
              </w:tabs>
              <w:spacing w:before="40" w:after="40"/>
              <w:ind w:left="270" w:hanging="270"/>
              <w:outlineLvl w:val="1"/>
              <w:rPr>
                <w:rFonts w:ascii="Myriad Pro" w:hAnsi="Myriad Pro" w:cs="Arial"/>
                <w:szCs w:val="24"/>
              </w:rPr>
            </w:pPr>
          </w:p>
        </w:tc>
      </w:tr>
    </w:tbl>
    <w:p w14:paraId="1F9FD0E4" w14:textId="77777777" w:rsidR="008B38F8" w:rsidRPr="0094146E" w:rsidRDefault="008B38F8" w:rsidP="008B38F8">
      <w:pPr>
        <w:tabs>
          <w:tab w:val="left" w:pos="1080"/>
        </w:tabs>
        <w:rPr>
          <w:rFonts w:ascii="Myriad Pro" w:hAnsi="Myriad Pro" w:cs="Arial"/>
          <w:sz w:val="12"/>
          <w:szCs w:val="24"/>
        </w:rPr>
      </w:pPr>
    </w:p>
    <w:p w14:paraId="511D85FB" w14:textId="77777777" w:rsidR="003F2042" w:rsidRPr="00D32EF7" w:rsidRDefault="003F2042" w:rsidP="008B38F8">
      <w:pPr>
        <w:tabs>
          <w:tab w:val="left" w:pos="1080"/>
        </w:tabs>
        <w:rPr>
          <w:rFonts w:ascii="Myriad Pro" w:hAnsi="Myriad Pro" w:cs="Arial"/>
          <w:sz w:val="22"/>
          <w:szCs w:val="24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pct10" w:color="auto" w:fill="FFFFFF"/>
        <w:tblLook w:val="01E0" w:firstRow="1" w:lastRow="1" w:firstColumn="1" w:lastColumn="1" w:noHBand="0" w:noVBand="0"/>
      </w:tblPr>
      <w:tblGrid>
        <w:gridCol w:w="9464"/>
      </w:tblGrid>
      <w:tr w:rsidR="00E57876" w:rsidRPr="002601C9" w14:paraId="317C7391" w14:textId="77777777" w:rsidTr="00DB19D6">
        <w:trPr>
          <w:trHeight w:val="543"/>
        </w:trPr>
        <w:tc>
          <w:tcPr>
            <w:tcW w:w="9464" w:type="dxa"/>
            <w:shd w:val="pct10" w:color="auto" w:fill="FFFFFF"/>
            <w:vAlign w:val="center"/>
          </w:tcPr>
          <w:p w14:paraId="74A9CF23" w14:textId="2FE067ED" w:rsidR="00E57876" w:rsidRPr="00DB19D6" w:rsidRDefault="00E57876" w:rsidP="00DB19D6">
            <w:pPr>
              <w:pStyle w:val="Heading5"/>
              <w:spacing w:before="0" w:after="0"/>
              <w:jc w:val="center"/>
              <w:rPr>
                <w:rFonts w:ascii="Myriad Pro" w:hAnsi="Myriad Pro" w:cs="Arial"/>
                <w:i w:val="0"/>
                <w:sz w:val="32"/>
                <w:szCs w:val="32"/>
              </w:rPr>
            </w:pPr>
            <w:r w:rsidRPr="00DB19D6">
              <w:rPr>
                <w:rFonts w:ascii="Myriad Pro" w:hAnsi="Myriad Pro" w:cs="Arial"/>
                <w:i w:val="0"/>
                <w:sz w:val="32"/>
                <w:szCs w:val="32"/>
              </w:rPr>
              <w:t>GENERAL</w:t>
            </w:r>
            <w:r w:rsidR="00F74B20">
              <w:rPr>
                <w:rFonts w:ascii="Myriad Pro" w:hAnsi="Myriad Pro" w:cs="Arial"/>
                <w:i w:val="0"/>
                <w:sz w:val="32"/>
                <w:szCs w:val="32"/>
              </w:rPr>
              <w:t xml:space="preserve"> EVENT INFORMATION</w:t>
            </w:r>
          </w:p>
        </w:tc>
      </w:tr>
    </w:tbl>
    <w:p w14:paraId="0E6A5347" w14:textId="77777777" w:rsidR="00E57876" w:rsidRPr="0094146E" w:rsidRDefault="00E57876" w:rsidP="008B38F8">
      <w:pPr>
        <w:tabs>
          <w:tab w:val="left" w:pos="1080"/>
        </w:tabs>
        <w:rPr>
          <w:rFonts w:ascii="Myriad Pro" w:hAnsi="Myriad Pro" w:cs="Arial"/>
          <w:sz w:val="12"/>
          <w:szCs w:val="24"/>
        </w:rPr>
      </w:pPr>
    </w:p>
    <w:p w14:paraId="200976DA" w14:textId="77777777" w:rsidR="00EF25A5" w:rsidRPr="00D32EF7" w:rsidRDefault="00EF25A5" w:rsidP="008B38F8">
      <w:pPr>
        <w:tabs>
          <w:tab w:val="left" w:pos="1080"/>
        </w:tabs>
        <w:rPr>
          <w:rFonts w:ascii="Myriad Pro" w:hAnsi="Myriad Pro" w:cs="Arial"/>
          <w:sz w:val="12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2790"/>
        <w:gridCol w:w="4856"/>
      </w:tblGrid>
      <w:tr w:rsidR="001F26B9" w:rsidRPr="00BD63AD" w14:paraId="68C1AEDF" w14:textId="77777777" w:rsidTr="00164559">
        <w:tc>
          <w:tcPr>
            <w:tcW w:w="9464" w:type="dxa"/>
            <w:gridSpan w:val="3"/>
            <w:tcBorders>
              <w:bottom w:val="single" w:sz="4" w:space="0" w:color="auto"/>
            </w:tcBorders>
            <w:shd w:val="clear" w:color="auto" w:fill="FBD4B4"/>
          </w:tcPr>
          <w:p w14:paraId="01C9FC27" w14:textId="77777777" w:rsidR="001F26B9" w:rsidRDefault="001F26B9" w:rsidP="00A06071">
            <w:pPr>
              <w:spacing w:before="40"/>
              <w:rPr>
                <w:rFonts w:ascii="Myriad Pro" w:hAnsi="Myriad Pro" w:cs="Arial"/>
                <w:b/>
              </w:rPr>
            </w:pPr>
            <w:r w:rsidRPr="00BD63AD">
              <w:rPr>
                <w:rFonts w:ascii="Myriad Pro" w:hAnsi="Myriad Pro" w:cs="Arial"/>
                <w:b/>
              </w:rPr>
              <w:t>1. Event Details</w:t>
            </w:r>
            <w:r w:rsidR="00F74B20">
              <w:rPr>
                <w:rFonts w:ascii="Myriad Pro" w:hAnsi="Myriad Pro" w:cs="Arial"/>
                <w:b/>
              </w:rPr>
              <w:t xml:space="preserve"> – This is to be filled out for each separate event, if the event is a regular series and the details don’t change then this only needs to be filled out once.</w:t>
            </w:r>
          </w:p>
          <w:p w14:paraId="08787FC7" w14:textId="77777777" w:rsidR="00F74B20" w:rsidRPr="00D32EF7" w:rsidRDefault="00F74B20" w:rsidP="00A06071">
            <w:pPr>
              <w:spacing w:before="40"/>
              <w:rPr>
                <w:rFonts w:ascii="Myriad Pro" w:hAnsi="Myriad Pro" w:cs="Arial"/>
                <w:b/>
                <w:sz w:val="14"/>
              </w:rPr>
            </w:pPr>
          </w:p>
          <w:p w14:paraId="319F54F6" w14:textId="4A3C5AE9" w:rsidR="00F74B20" w:rsidRDefault="00F74B20" w:rsidP="00A06071">
            <w:pPr>
              <w:spacing w:before="40"/>
              <w:rPr>
                <w:rFonts w:ascii="Myriad Pro" w:hAnsi="Myriad Pro" w:cs="Arial"/>
                <w:b/>
              </w:rPr>
            </w:pPr>
            <w:r>
              <w:rPr>
                <w:rFonts w:ascii="Myriad Pro" w:hAnsi="Myriad Pro" w:cs="Arial"/>
                <w:b/>
              </w:rPr>
              <w:t xml:space="preserve">Examples – </w:t>
            </w:r>
          </w:p>
          <w:p w14:paraId="25CBE1EB" w14:textId="3E314A1A" w:rsidR="00F74B20" w:rsidRDefault="00F74B20" w:rsidP="00A06071">
            <w:pPr>
              <w:spacing w:before="40"/>
              <w:rPr>
                <w:rFonts w:ascii="Myriad Pro" w:hAnsi="Myriad Pro" w:cs="Arial"/>
                <w:b/>
              </w:rPr>
            </w:pPr>
            <w:r>
              <w:rPr>
                <w:rFonts w:ascii="Myriad Pro" w:hAnsi="Myriad Pro" w:cs="Arial"/>
                <w:b/>
              </w:rPr>
              <w:t>A club runs a regular swim run series every Tuesday for 8 weeks, this section only needs to be filled out once for that series.</w:t>
            </w:r>
          </w:p>
          <w:p w14:paraId="03F4A123" w14:textId="5AD67F73" w:rsidR="00F74B20" w:rsidRPr="00D32EF7" w:rsidRDefault="00F74B20" w:rsidP="00A06071">
            <w:pPr>
              <w:spacing w:before="40"/>
              <w:rPr>
                <w:rFonts w:ascii="Myriad Pro" w:hAnsi="Myriad Pro" w:cs="Arial"/>
                <w:b/>
                <w:sz w:val="14"/>
              </w:rPr>
            </w:pPr>
          </w:p>
          <w:p w14:paraId="26215B8B" w14:textId="7334969E" w:rsidR="00F74B20" w:rsidRPr="00BD63AD" w:rsidRDefault="00F74B20" w:rsidP="00A06071">
            <w:pPr>
              <w:spacing w:before="40"/>
              <w:rPr>
                <w:rFonts w:ascii="Myriad Pro" w:hAnsi="Myriad Pro" w:cs="Arial"/>
                <w:b/>
              </w:rPr>
            </w:pPr>
            <w:r>
              <w:rPr>
                <w:rFonts w:ascii="Myriad Pro" w:hAnsi="Myriad Pro" w:cs="Arial"/>
                <w:b/>
              </w:rPr>
              <w:t>A club runs a regular swim run series every Tuesday for 8 weeks, a duathlon event and a triathlon event, then this section will need to be filled out three times – once for each of those events.</w:t>
            </w:r>
          </w:p>
        </w:tc>
      </w:tr>
      <w:tr w:rsidR="00EF7065" w:rsidRPr="00BD63AD" w14:paraId="573AA725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695E96DF" w14:textId="0E31585E" w:rsidR="00EF7065" w:rsidRPr="00BD63AD" w:rsidRDefault="00EF7065" w:rsidP="00A06071">
            <w:pPr>
              <w:spacing w:before="40"/>
              <w:rPr>
                <w:rFonts w:ascii="Myriad Pro" w:hAnsi="Myriad Pro"/>
                <w:sz w:val="20"/>
              </w:rPr>
            </w:pPr>
            <w:r w:rsidRPr="00BD63AD">
              <w:rPr>
                <w:rFonts w:ascii="Myriad Pro" w:hAnsi="Myriad Pro"/>
                <w:sz w:val="20"/>
              </w:rPr>
              <w:t>1.1</w:t>
            </w:r>
            <w:r w:rsidRPr="00BD63AD">
              <w:rPr>
                <w:rFonts w:ascii="Myriad Pro" w:hAnsi="Myriad Pro" w:cs="Arial"/>
                <w:snapToGrid w:val="0"/>
                <w:color w:val="000000"/>
                <w:sz w:val="20"/>
              </w:rPr>
              <w:t xml:space="preserve"> </w:t>
            </w:r>
            <w:r>
              <w:rPr>
                <w:rFonts w:ascii="Myriad Pro" w:hAnsi="Myriad Pro" w:cs="Arial"/>
                <w:snapToGrid w:val="0"/>
                <w:color w:val="000000"/>
                <w:sz w:val="20"/>
              </w:rPr>
              <w:t xml:space="preserve">Event </w:t>
            </w:r>
            <w:r w:rsidR="00C07A39">
              <w:rPr>
                <w:rFonts w:ascii="Myriad Pro" w:hAnsi="Myriad Pro" w:cs="Arial"/>
                <w:snapToGrid w:val="0"/>
                <w:color w:val="000000"/>
                <w:sz w:val="20"/>
              </w:rPr>
              <w:t>name</w:t>
            </w:r>
          </w:p>
        </w:tc>
        <w:tc>
          <w:tcPr>
            <w:tcW w:w="4856" w:type="dxa"/>
            <w:shd w:val="clear" w:color="auto" w:fill="92D050"/>
          </w:tcPr>
          <w:p w14:paraId="6CCEDE7F" w14:textId="77777777" w:rsidR="00EF7065" w:rsidRPr="00BD63AD" w:rsidRDefault="00EF7065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C07A39" w:rsidRPr="00BD63AD" w14:paraId="19DD54E5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529C7BA0" w14:textId="0F96E1B5" w:rsidR="00C07A39" w:rsidRPr="00BD63AD" w:rsidRDefault="00C07A39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2 Location of event</w:t>
            </w:r>
          </w:p>
        </w:tc>
        <w:tc>
          <w:tcPr>
            <w:tcW w:w="4856" w:type="dxa"/>
            <w:shd w:val="clear" w:color="auto" w:fill="92D050"/>
          </w:tcPr>
          <w:p w14:paraId="583F9253" w14:textId="77777777" w:rsidR="00C07A39" w:rsidRPr="00BD63AD" w:rsidRDefault="00C07A39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C07A39" w:rsidRPr="00BD63AD" w14:paraId="08C2C0E4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0AC92A6B" w14:textId="5D178292" w:rsidR="00C07A39" w:rsidRDefault="00C07A39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3 Event type</w:t>
            </w:r>
          </w:p>
        </w:tc>
        <w:tc>
          <w:tcPr>
            <w:tcW w:w="4856" w:type="dxa"/>
            <w:shd w:val="clear" w:color="auto" w:fill="92D050"/>
          </w:tcPr>
          <w:p w14:paraId="626CF368" w14:textId="77777777" w:rsidR="00C07A39" w:rsidRPr="00BD63AD" w:rsidRDefault="00C07A39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C07A39" w:rsidRPr="00BD63AD" w14:paraId="37C658B0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2E860813" w14:textId="23A2C178" w:rsidR="00C07A39" w:rsidRDefault="00C07A39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4 Distances of event</w:t>
            </w:r>
            <w:r w:rsidR="0094146E">
              <w:rPr>
                <w:rFonts w:ascii="Myriad Pro" w:hAnsi="Myriad Pro"/>
                <w:sz w:val="20"/>
              </w:rPr>
              <w:t xml:space="preserve"> course</w:t>
            </w:r>
          </w:p>
        </w:tc>
        <w:tc>
          <w:tcPr>
            <w:tcW w:w="4856" w:type="dxa"/>
            <w:shd w:val="clear" w:color="auto" w:fill="92D050"/>
          </w:tcPr>
          <w:p w14:paraId="66F09D10" w14:textId="77777777" w:rsidR="00C07A39" w:rsidRPr="00BD63AD" w:rsidRDefault="00C07A39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94146E" w:rsidRPr="00BD63AD" w14:paraId="596AD2E2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2252EE0C" w14:textId="4A9F1D70" w:rsidR="0094146E" w:rsidRDefault="0094146E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5 Once off event or regular series</w:t>
            </w:r>
          </w:p>
        </w:tc>
        <w:tc>
          <w:tcPr>
            <w:tcW w:w="4856" w:type="dxa"/>
            <w:shd w:val="clear" w:color="auto" w:fill="92D050"/>
          </w:tcPr>
          <w:p w14:paraId="62831288" w14:textId="77777777" w:rsidR="0094146E" w:rsidRPr="00BD63AD" w:rsidRDefault="0094146E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94146E" w:rsidRPr="00BD63AD" w14:paraId="5DED7206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702639D2" w14:textId="6AD8F6DB" w:rsidR="0094146E" w:rsidRDefault="0094146E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6 Date of event or first event in series</w:t>
            </w:r>
          </w:p>
        </w:tc>
        <w:tc>
          <w:tcPr>
            <w:tcW w:w="4856" w:type="dxa"/>
            <w:shd w:val="clear" w:color="auto" w:fill="92D050"/>
          </w:tcPr>
          <w:p w14:paraId="058517C4" w14:textId="77777777" w:rsidR="0094146E" w:rsidRPr="00BD63AD" w:rsidRDefault="0094146E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94146E" w:rsidRPr="00BD63AD" w14:paraId="7C1ABB9D" w14:textId="77777777" w:rsidTr="00C70ED6">
        <w:trPr>
          <w:trHeight w:val="150"/>
        </w:trPr>
        <w:tc>
          <w:tcPr>
            <w:tcW w:w="4608" w:type="dxa"/>
            <w:gridSpan w:val="2"/>
            <w:shd w:val="clear" w:color="auto" w:fill="FFFFFF"/>
          </w:tcPr>
          <w:p w14:paraId="03BA4800" w14:textId="7F7F904D" w:rsidR="0094146E" w:rsidRDefault="0094146E" w:rsidP="00A06071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7 Expected number of participating athletes</w:t>
            </w:r>
            <w:r w:rsidR="00293750">
              <w:rPr>
                <w:rFonts w:ascii="Myriad Pro" w:hAnsi="Myriad Pro"/>
                <w:sz w:val="20"/>
              </w:rPr>
              <w:t xml:space="preserve"> per event</w:t>
            </w:r>
          </w:p>
        </w:tc>
        <w:tc>
          <w:tcPr>
            <w:tcW w:w="4856" w:type="dxa"/>
            <w:shd w:val="clear" w:color="auto" w:fill="92D050"/>
          </w:tcPr>
          <w:p w14:paraId="1C68D0B0" w14:textId="77777777" w:rsidR="0094146E" w:rsidRPr="00BD63AD" w:rsidRDefault="0094146E" w:rsidP="00A06071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D25CC9" w:rsidRPr="00BD63AD" w14:paraId="1CB35BA7" w14:textId="77777777" w:rsidTr="004174D7">
        <w:tc>
          <w:tcPr>
            <w:tcW w:w="1818" w:type="dxa"/>
            <w:vMerge w:val="restart"/>
            <w:shd w:val="clear" w:color="auto" w:fill="FFFFFF"/>
          </w:tcPr>
          <w:p w14:paraId="6832F1FC" w14:textId="3E31E7FD" w:rsidR="00817758" w:rsidRDefault="00D25CC9" w:rsidP="00D25CC9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1.</w:t>
            </w:r>
            <w:r w:rsidR="0094146E">
              <w:rPr>
                <w:rFonts w:ascii="Myriad Pro" w:hAnsi="Myriad Pro"/>
                <w:sz w:val="20"/>
              </w:rPr>
              <w:t>8</w:t>
            </w:r>
            <w:r>
              <w:rPr>
                <w:rFonts w:ascii="Myriad Pro" w:hAnsi="Myriad Pro"/>
                <w:sz w:val="20"/>
              </w:rPr>
              <w:t xml:space="preserve"> Documentation</w:t>
            </w:r>
            <w:r w:rsidR="00817758">
              <w:rPr>
                <w:rFonts w:ascii="Myriad Pro" w:hAnsi="Myriad Pro"/>
                <w:sz w:val="20"/>
              </w:rPr>
              <w:t xml:space="preserve"> to be submitted</w:t>
            </w:r>
          </w:p>
        </w:tc>
        <w:tc>
          <w:tcPr>
            <w:tcW w:w="2790" w:type="dxa"/>
            <w:shd w:val="clear" w:color="auto" w:fill="auto"/>
          </w:tcPr>
          <w:p w14:paraId="6DE4CBBE" w14:textId="77777777" w:rsidR="00D25CC9" w:rsidRDefault="0094146E" w:rsidP="00D25CC9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Health and safety plan</w:t>
            </w:r>
          </w:p>
          <w:p w14:paraId="057A4A16" w14:textId="2E358E52" w:rsidR="00293750" w:rsidRPr="00293750" w:rsidRDefault="00293750" w:rsidP="00D25CC9">
            <w:pPr>
              <w:spacing w:before="40"/>
              <w:rPr>
                <w:rFonts w:ascii="Myriad Pro" w:hAnsi="Myriad Pro"/>
                <w:i/>
                <w:sz w:val="20"/>
              </w:rPr>
            </w:pPr>
            <w:r w:rsidRPr="00293750">
              <w:rPr>
                <w:rFonts w:ascii="Myriad Pro" w:hAnsi="Myriad Pro"/>
                <w:i/>
                <w:sz w:val="20"/>
              </w:rPr>
              <w:t>(RAMS</w:t>
            </w:r>
            <w:r>
              <w:rPr>
                <w:rFonts w:ascii="Myriad Pro" w:hAnsi="Myriad Pro"/>
                <w:i/>
                <w:sz w:val="20"/>
              </w:rPr>
              <w:t xml:space="preserve"> as per submitted to local council)</w:t>
            </w:r>
          </w:p>
        </w:tc>
        <w:tc>
          <w:tcPr>
            <w:tcW w:w="4856" w:type="dxa"/>
            <w:shd w:val="clear" w:color="auto" w:fill="92D050"/>
          </w:tcPr>
          <w:p w14:paraId="3F78E9EF" w14:textId="77777777" w:rsidR="00D25CC9" w:rsidRPr="00D25CC9" w:rsidRDefault="00D25CC9" w:rsidP="00D25CC9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D25CC9" w:rsidRPr="00BD63AD" w14:paraId="128C5987" w14:textId="77777777" w:rsidTr="004174D7">
        <w:tc>
          <w:tcPr>
            <w:tcW w:w="1818" w:type="dxa"/>
            <w:vMerge/>
            <w:shd w:val="clear" w:color="auto" w:fill="FFFFFF"/>
          </w:tcPr>
          <w:p w14:paraId="27CFE9BD" w14:textId="77777777" w:rsidR="00D25CC9" w:rsidRPr="00BD63AD" w:rsidRDefault="00D25CC9" w:rsidP="00D25CC9">
            <w:pPr>
              <w:spacing w:before="40"/>
              <w:rPr>
                <w:rFonts w:ascii="Myriad Pro" w:hAnsi="Myriad Pro"/>
                <w:sz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2DDE2612" w14:textId="77777777" w:rsidR="00D25CC9" w:rsidRDefault="0094146E" w:rsidP="00D25CC9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T</w:t>
            </w:r>
            <w:r w:rsidR="00293750">
              <w:rPr>
                <w:rFonts w:ascii="Myriad Pro" w:hAnsi="Myriad Pro"/>
                <w:sz w:val="20"/>
              </w:rPr>
              <w:t xml:space="preserve">raffic </w:t>
            </w:r>
            <w:r>
              <w:rPr>
                <w:rFonts w:ascii="Myriad Pro" w:hAnsi="Myriad Pro"/>
                <w:sz w:val="20"/>
              </w:rPr>
              <w:t>M</w:t>
            </w:r>
            <w:r w:rsidR="00293750">
              <w:rPr>
                <w:rFonts w:ascii="Myriad Pro" w:hAnsi="Myriad Pro"/>
                <w:sz w:val="20"/>
              </w:rPr>
              <w:t>anagement</w:t>
            </w:r>
            <w:r>
              <w:rPr>
                <w:rFonts w:ascii="Myriad Pro" w:hAnsi="Myriad Pro"/>
                <w:sz w:val="20"/>
              </w:rPr>
              <w:t xml:space="preserve"> plan</w:t>
            </w:r>
          </w:p>
          <w:p w14:paraId="6E46C9DB" w14:textId="226E5D9D" w:rsidR="00293750" w:rsidRPr="00293750" w:rsidRDefault="00293750" w:rsidP="00D25CC9">
            <w:pPr>
              <w:spacing w:before="40"/>
              <w:rPr>
                <w:rFonts w:ascii="Myriad Pro" w:hAnsi="Myriad Pro"/>
                <w:i/>
                <w:sz w:val="20"/>
              </w:rPr>
            </w:pPr>
            <w:r>
              <w:rPr>
                <w:rFonts w:ascii="Myriad Pro" w:hAnsi="Myriad Pro"/>
                <w:i/>
                <w:sz w:val="20"/>
              </w:rPr>
              <w:t>(</w:t>
            </w:r>
            <w:r w:rsidRPr="00293750">
              <w:rPr>
                <w:rFonts w:ascii="Myriad Pro" w:hAnsi="Myriad Pro"/>
                <w:i/>
                <w:sz w:val="20"/>
              </w:rPr>
              <w:t>If applicable</w:t>
            </w:r>
            <w:r>
              <w:rPr>
                <w:rFonts w:ascii="Myriad Pro" w:hAnsi="Myriad Pro"/>
                <w:i/>
                <w:sz w:val="20"/>
              </w:rPr>
              <w:t>)</w:t>
            </w:r>
          </w:p>
        </w:tc>
        <w:tc>
          <w:tcPr>
            <w:tcW w:w="4856" w:type="dxa"/>
            <w:shd w:val="clear" w:color="auto" w:fill="92D050"/>
          </w:tcPr>
          <w:p w14:paraId="2CBABA5D" w14:textId="77777777" w:rsidR="00D25CC9" w:rsidRPr="00D25CC9" w:rsidRDefault="00D25CC9" w:rsidP="00D25CC9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D25CC9" w:rsidRPr="00BD63AD" w14:paraId="51F9FD4C" w14:textId="77777777" w:rsidTr="004174D7">
        <w:tc>
          <w:tcPr>
            <w:tcW w:w="1818" w:type="dxa"/>
            <w:vMerge/>
            <w:shd w:val="clear" w:color="auto" w:fill="FFFFFF"/>
          </w:tcPr>
          <w:p w14:paraId="6367E2E3" w14:textId="77777777" w:rsidR="00D25CC9" w:rsidRPr="00BD63AD" w:rsidRDefault="00D25CC9" w:rsidP="00D25CC9">
            <w:pPr>
              <w:spacing w:before="40"/>
              <w:rPr>
                <w:rFonts w:ascii="Myriad Pro" w:hAnsi="Myriad Pro"/>
                <w:sz w:val="20"/>
              </w:rPr>
            </w:pPr>
          </w:p>
        </w:tc>
        <w:tc>
          <w:tcPr>
            <w:tcW w:w="2790" w:type="dxa"/>
            <w:shd w:val="clear" w:color="auto" w:fill="auto"/>
          </w:tcPr>
          <w:p w14:paraId="12018EDC" w14:textId="77777777" w:rsidR="00D25CC9" w:rsidRDefault="0094146E" w:rsidP="00D25CC9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Water safety plan</w:t>
            </w:r>
          </w:p>
          <w:p w14:paraId="23780951" w14:textId="43824D38" w:rsidR="00293750" w:rsidRPr="00293750" w:rsidRDefault="00293750" w:rsidP="00D25CC9">
            <w:pPr>
              <w:spacing w:before="40"/>
              <w:rPr>
                <w:rFonts w:ascii="Myriad Pro" w:hAnsi="Myriad Pro"/>
                <w:i/>
                <w:sz w:val="20"/>
              </w:rPr>
            </w:pPr>
            <w:r>
              <w:rPr>
                <w:rFonts w:ascii="Myriad Pro" w:hAnsi="Myriad Pro"/>
                <w:i/>
                <w:sz w:val="20"/>
              </w:rPr>
              <w:t>(</w:t>
            </w:r>
            <w:r w:rsidRPr="00293750">
              <w:rPr>
                <w:rFonts w:ascii="Myriad Pro" w:hAnsi="Myriad Pro"/>
                <w:i/>
                <w:sz w:val="20"/>
              </w:rPr>
              <w:t>If applicable</w:t>
            </w:r>
            <w:r>
              <w:rPr>
                <w:rFonts w:ascii="Myriad Pro" w:hAnsi="Myriad Pro"/>
                <w:i/>
                <w:sz w:val="20"/>
              </w:rPr>
              <w:t>)</w:t>
            </w:r>
          </w:p>
        </w:tc>
        <w:tc>
          <w:tcPr>
            <w:tcW w:w="4856" w:type="dxa"/>
            <w:shd w:val="clear" w:color="auto" w:fill="92D050"/>
          </w:tcPr>
          <w:p w14:paraId="4F0A1CA6" w14:textId="77777777" w:rsidR="00D25CC9" w:rsidRPr="00D25CC9" w:rsidRDefault="00D25CC9" w:rsidP="00D25CC9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  <w:tr w:rsidR="00D25CC9" w:rsidRPr="00BD63AD" w14:paraId="4D2E9F09" w14:textId="77777777" w:rsidTr="004174D7">
        <w:tc>
          <w:tcPr>
            <w:tcW w:w="1818" w:type="dxa"/>
            <w:vMerge/>
            <w:shd w:val="clear" w:color="auto" w:fill="FFFFFF"/>
          </w:tcPr>
          <w:p w14:paraId="58DAC721" w14:textId="77777777" w:rsidR="00D25CC9" w:rsidRPr="00BD63AD" w:rsidRDefault="00D25CC9" w:rsidP="00D25CC9">
            <w:pPr>
              <w:spacing w:before="40"/>
              <w:rPr>
                <w:rFonts w:ascii="Myriad Pro" w:hAnsi="Myriad Pro"/>
                <w:sz w:val="20"/>
              </w:rPr>
            </w:pPr>
          </w:p>
        </w:tc>
        <w:tc>
          <w:tcPr>
            <w:tcW w:w="2790" w:type="dxa"/>
            <w:shd w:val="clear" w:color="auto" w:fill="FFFFFF"/>
          </w:tcPr>
          <w:p w14:paraId="5C1621FD" w14:textId="77777777" w:rsidR="00D25CC9" w:rsidRPr="00BD63AD" w:rsidRDefault="00D25CC9" w:rsidP="00D25CC9">
            <w:pPr>
              <w:spacing w:before="40"/>
              <w:rPr>
                <w:rFonts w:ascii="Myriad Pro" w:hAnsi="Myriad Pro"/>
                <w:sz w:val="20"/>
              </w:rPr>
            </w:pPr>
            <w:r>
              <w:rPr>
                <w:rFonts w:ascii="Myriad Pro" w:hAnsi="Myriad Pro"/>
                <w:sz w:val="20"/>
              </w:rPr>
              <w:t>Local govt permission</w:t>
            </w:r>
          </w:p>
        </w:tc>
        <w:tc>
          <w:tcPr>
            <w:tcW w:w="4856" w:type="dxa"/>
            <w:shd w:val="clear" w:color="auto" w:fill="92D050"/>
          </w:tcPr>
          <w:p w14:paraId="5822E16B" w14:textId="77777777" w:rsidR="00D25CC9" w:rsidRPr="00D25CC9" w:rsidRDefault="00D25CC9" w:rsidP="00D25CC9">
            <w:pPr>
              <w:tabs>
                <w:tab w:val="left" w:pos="1080"/>
              </w:tabs>
              <w:spacing w:before="40"/>
              <w:rPr>
                <w:rFonts w:ascii="Myriad Pro" w:hAnsi="Myriad Pro" w:cs="Arial"/>
                <w:sz w:val="20"/>
              </w:rPr>
            </w:pPr>
          </w:p>
        </w:tc>
      </w:tr>
    </w:tbl>
    <w:p w14:paraId="2C8AA8A0" w14:textId="77777777" w:rsidR="00EF34BA" w:rsidRPr="002601C9" w:rsidRDefault="00EF34BA" w:rsidP="00D32EF7">
      <w:pPr>
        <w:tabs>
          <w:tab w:val="left" w:pos="1080"/>
        </w:tabs>
        <w:rPr>
          <w:rFonts w:ascii="Myriad Pro" w:hAnsi="Myriad Pro"/>
          <w:sz w:val="20"/>
        </w:rPr>
      </w:pPr>
    </w:p>
    <w:sectPr w:rsidR="00EF34BA" w:rsidRPr="002601C9" w:rsidSect="00D32EF7">
      <w:footerReference w:type="even" r:id="rId10"/>
      <w:footerReference w:type="default" r:id="rId11"/>
      <w:footerReference w:type="first" r:id="rId12"/>
      <w:pgSz w:w="11907" w:h="16840" w:code="9"/>
      <w:pgMar w:top="864" w:right="1008" w:bottom="270" w:left="1152" w:header="576" w:footer="403" w:gutter="0"/>
      <w:paperSrc w:first="7" w:other="7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F45A7" w14:textId="77777777" w:rsidR="00EA619E" w:rsidRDefault="00EA619E">
      <w:r>
        <w:separator/>
      </w:r>
    </w:p>
  </w:endnote>
  <w:endnote w:type="continuationSeparator" w:id="0">
    <w:p w14:paraId="35A09996" w14:textId="77777777" w:rsidR="00EA619E" w:rsidRDefault="00EA6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Corbel"/>
    <w:charset w:val="00"/>
    <w:family w:val="auto"/>
    <w:pitch w:val="variable"/>
    <w:sig w:usb0="00000001" w:usb1="00000001" w:usb2="00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4AF17" w14:textId="77777777" w:rsidR="00E21F97" w:rsidRDefault="00E21F97" w:rsidP="008B38F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DEDE20B" w14:textId="77777777" w:rsidR="00E21F97" w:rsidRPr="009308E0" w:rsidRDefault="00E21F97" w:rsidP="008B38F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26CF9" w14:textId="152DF904" w:rsidR="00E21F97" w:rsidRPr="008B38F8" w:rsidRDefault="00E21F97" w:rsidP="008B38F8">
    <w:pPr>
      <w:pStyle w:val="Footer"/>
      <w:framePr w:wrap="around" w:vAnchor="text" w:hAnchor="margin" w:xAlign="right" w:y="1"/>
      <w:rPr>
        <w:rStyle w:val="PageNumber"/>
        <w:sz w:val="16"/>
        <w:szCs w:val="16"/>
      </w:rPr>
    </w:pPr>
    <w:r w:rsidRPr="008B38F8">
      <w:rPr>
        <w:rStyle w:val="PageNumber"/>
        <w:sz w:val="16"/>
        <w:szCs w:val="16"/>
      </w:rPr>
      <w:fldChar w:fldCharType="begin"/>
    </w:r>
    <w:r w:rsidRPr="008B38F8">
      <w:rPr>
        <w:rStyle w:val="PageNumber"/>
        <w:sz w:val="16"/>
        <w:szCs w:val="16"/>
      </w:rPr>
      <w:instrText xml:space="preserve">PAGE  </w:instrText>
    </w:r>
    <w:r w:rsidRPr="008B38F8">
      <w:rPr>
        <w:rStyle w:val="PageNumber"/>
        <w:sz w:val="16"/>
        <w:szCs w:val="16"/>
      </w:rPr>
      <w:fldChar w:fldCharType="separate"/>
    </w:r>
    <w:r w:rsidR="00C41B5E">
      <w:rPr>
        <w:rStyle w:val="PageNumber"/>
        <w:noProof/>
        <w:sz w:val="16"/>
        <w:szCs w:val="16"/>
      </w:rPr>
      <w:t>1</w:t>
    </w:r>
    <w:r w:rsidRPr="008B38F8">
      <w:rPr>
        <w:rStyle w:val="PageNumber"/>
        <w:sz w:val="16"/>
        <w:szCs w:val="16"/>
      </w:rPr>
      <w:fldChar w:fldCharType="end"/>
    </w:r>
  </w:p>
  <w:p w14:paraId="2DBB8F49" w14:textId="77777777" w:rsidR="00E21F97" w:rsidRPr="00A01A27" w:rsidRDefault="00E21F97" w:rsidP="00656B40">
    <w:pPr>
      <w:pStyle w:val="Footer"/>
      <w:ind w:right="360"/>
      <w:jc w:val="right"/>
      <w:rPr>
        <w:smallCaps/>
        <w:spacing w:val="20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BFC7C" w14:textId="70BD8C3F" w:rsidR="00E21F97" w:rsidRDefault="000A178A" w:rsidP="0049484B">
    <w:pPr>
      <w:pStyle w:val="Footer"/>
      <w:ind w:right="360" w:firstLine="2124"/>
      <w:jc w:val="cent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9DCDFF8" wp14:editId="560AA089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342900" cy="320040"/>
          <wp:effectExtent l="0" t="0" r="0" b="0"/>
          <wp:wrapTight wrapText="bothSides">
            <wp:wrapPolygon edited="0">
              <wp:start x="0" y="0"/>
              <wp:lineTo x="0" y="20571"/>
              <wp:lineTo x="20400" y="20571"/>
              <wp:lineTo x="20400" y="0"/>
              <wp:lineTo x="0" y="0"/>
            </wp:wrapPolygon>
          </wp:wrapTight>
          <wp:docPr id="8" name="Picture 8" descr="itu-3circlelogo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tu-3circlelogo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" cy="320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1F97">
      <w:rPr>
        <w:rFonts w:ascii="Myriad Pro" w:hAnsi="Myriad Pro"/>
        <w:sz w:val="16"/>
        <w:szCs w:val="16"/>
      </w:rPr>
      <w:t>Sports Department</w:t>
    </w:r>
    <w:r w:rsidR="00E21F97" w:rsidRPr="00AC0873">
      <w:rPr>
        <w:rFonts w:ascii="Myriad Pro" w:hAnsi="Myriad Pro" w:cs="Arial"/>
        <w:sz w:val="16"/>
        <w:szCs w:val="16"/>
      </w:rPr>
      <w:t xml:space="preserve">   </w:t>
    </w:r>
    <w:r w:rsidR="00E21F97" w:rsidRPr="00AC0873">
      <w:rPr>
        <w:rFonts w:ascii="Myriad Pro" w:hAnsi="Myriad Pro" w:cs="Arial"/>
        <w:color w:val="FF6600"/>
        <w:sz w:val="16"/>
        <w:szCs w:val="16"/>
      </w:rPr>
      <w:sym w:font="Wingdings" w:char="F09F"/>
    </w:r>
    <w:r w:rsidR="00E21F97" w:rsidRPr="00AC0873">
      <w:rPr>
        <w:rFonts w:ascii="Myriad Pro" w:hAnsi="Myriad Pro" w:cs="Arial"/>
        <w:color w:val="FF6600"/>
        <w:sz w:val="16"/>
        <w:szCs w:val="16"/>
      </w:rPr>
      <w:t xml:space="preserve"> </w:t>
    </w:r>
    <w:r w:rsidR="00E21F97" w:rsidRPr="00AC0873">
      <w:rPr>
        <w:rFonts w:ascii="Myriad Pro" w:hAnsi="Myriad Pro" w:cs="Arial"/>
        <w:sz w:val="16"/>
        <w:szCs w:val="16"/>
      </w:rPr>
      <w:t xml:space="preserve">  </w:t>
    </w:r>
    <w:r w:rsidR="00E21F97">
      <w:rPr>
        <w:rFonts w:ascii="Myriad Pro" w:hAnsi="Myriad Pro" w:cs="Arial"/>
        <w:sz w:val="16"/>
        <w:szCs w:val="16"/>
      </w:rPr>
      <w:t>World Cup Post Race Report</w:t>
    </w:r>
    <w:r w:rsidR="00E21F97" w:rsidRPr="00AC0873">
      <w:rPr>
        <w:rFonts w:ascii="Myriad Pro" w:hAnsi="Myriad Pro" w:cs="Arial"/>
        <w:sz w:val="16"/>
        <w:szCs w:val="16"/>
      </w:rPr>
      <w:t xml:space="preserve">   </w:t>
    </w:r>
    <w:r w:rsidR="00E21F97" w:rsidRPr="00AC0873">
      <w:rPr>
        <w:rFonts w:ascii="Myriad Pro" w:hAnsi="Myriad Pro" w:cs="Arial"/>
        <w:color w:val="FF6600"/>
        <w:sz w:val="16"/>
        <w:szCs w:val="16"/>
      </w:rPr>
      <w:sym w:font="Wingdings" w:char="F09F"/>
    </w:r>
    <w:r w:rsidR="00E21F97" w:rsidRPr="00AC0873">
      <w:rPr>
        <w:rFonts w:ascii="Myriad Pro" w:hAnsi="Myriad Pro" w:cs="Arial"/>
        <w:color w:val="FF6600"/>
        <w:sz w:val="16"/>
        <w:szCs w:val="16"/>
      </w:rPr>
      <w:t xml:space="preserve">  </w:t>
    </w:r>
    <w:r w:rsidR="00E21F97">
      <w:rPr>
        <w:rFonts w:ascii="Myriad Pro" w:hAnsi="Myriad Pro" w:cs="Arial"/>
        <w:sz w:val="16"/>
        <w:szCs w:val="16"/>
      </w:rPr>
      <w:t>2016 version</w:t>
    </w:r>
    <w:r w:rsidR="00E21F97">
      <w:rPr>
        <w:rFonts w:ascii="Myriad Pro" w:hAnsi="Myriad Pro" w:cs="Arial"/>
        <w:sz w:val="16"/>
        <w:szCs w:val="16"/>
      </w:rPr>
      <w:tab/>
    </w:r>
    <w:r w:rsidR="00E21F97">
      <w:fldChar w:fldCharType="begin"/>
    </w:r>
    <w:r w:rsidR="00E21F97">
      <w:instrText xml:space="preserve"> PAGE   \* MERGEFORMAT </w:instrText>
    </w:r>
    <w:r w:rsidR="00E21F97">
      <w:fldChar w:fldCharType="separate"/>
    </w:r>
    <w:r w:rsidR="00656B40">
      <w:rPr>
        <w:noProof/>
      </w:rPr>
      <w:t>1</w:t>
    </w:r>
    <w:r w:rsidR="00E21F97">
      <w:fldChar w:fldCharType="end"/>
    </w:r>
  </w:p>
  <w:p w14:paraId="6C01CDC7" w14:textId="77777777" w:rsidR="00E21F97" w:rsidRDefault="00E21F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A1531" w14:textId="77777777" w:rsidR="00EA619E" w:rsidRDefault="00EA619E">
      <w:r>
        <w:separator/>
      </w:r>
    </w:p>
  </w:footnote>
  <w:footnote w:type="continuationSeparator" w:id="0">
    <w:p w14:paraId="6D9F0E7D" w14:textId="77777777" w:rsidR="00EA619E" w:rsidRDefault="00EA61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12896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F27380"/>
    <w:multiLevelType w:val="hybridMultilevel"/>
    <w:tmpl w:val="3A122C2C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7841FF"/>
    <w:multiLevelType w:val="hybridMultilevel"/>
    <w:tmpl w:val="3C82A8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79D1"/>
    <w:multiLevelType w:val="multilevel"/>
    <w:tmpl w:val="1338CE2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0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4" w15:restartNumberingAfterBreak="0">
    <w:nsid w:val="0BD6398D"/>
    <w:multiLevelType w:val="hybridMultilevel"/>
    <w:tmpl w:val="2698E8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80EF2"/>
    <w:multiLevelType w:val="hybridMultilevel"/>
    <w:tmpl w:val="0338C9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C7436"/>
    <w:multiLevelType w:val="hybridMultilevel"/>
    <w:tmpl w:val="055258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21756"/>
    <w:multiLevelType w:val="hybridMultilevel"/>
    <w:tmpl w:val="FFF402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76BDF"/>
    <w:multiLevelType w:val="hybridMultilevel"/>
    <w:tmpl w:val="525AC1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8356E"/>
    <w:multiLevelType w:val="hybridMultilevel"/>
    <w:tmpl w:val="13D4F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3C0BE0"/>
    <w:multiLevelType w:val="hybridMultilevel"/>
    <w:tmpl w:val="58C4D2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309AC"/>
    <w:multiLevelType w:val="hybridMultilevel"/>
    <w:tmpl w:val="EF0A1608"/>
    <w:lvl w:ilvl="0" w:tplc="29FC2992">
      <w:start w:val="1"/>
      <w:numFmt w:val="lowerLetter"/>
      <w:lvlText w:val="%1."/>
      <w:lvlJc w:val="left"/>
      <w:pPr>
        <w:ind w:left="1080" w:hanging="360"/>
      </w:pPr>
      <w:rPr>
        <w:rFonts w:ascii="Myriad Pro" w:hAnsi="Myriad Pro" w:hint="default"/>
        <w:b w:val="0"/>
        <w:i w:val="0"/>
        <w:caps w:val="0"/>
        <w:strike w:val="0"/>
        <w:dstrike w:val="0"/>
        <w:vanish w:val="0"/>
        <w:color w:val="000000"/>
        <w:spacing w:val="-2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E062CA"/>
    <w:multiLevelType w:val="hybridMultilevel"/>
    <w:tmpl w:val="796217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A6388"/>
    <w:multiLevelType w:val="hybridMultilevel"/>
    <w:tmpl w:val="417CBF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A4AD6"/>
    <w:multiLevelType w:val="multilevel"/>
    <w:tmpl w:val="61F8D62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i w:val="0"/>
      </w:rPr>
    </w:lvl>
  </w:abstractNum>
  <w:abstractNum w:abstractNumId="15" w15:restartNumberingAfterBreak="0">
    <w:nsid w:val="3C6811CE"/>
    <w:multiLevelType w:val="hybridMultilevel"/>
    <w:tmpl w:val="794019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E516B"/>
    <w:multiLevelType w:val="hybridMultilevel"/>
    <w:tmpl w:val="9C6C8A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015F8"/>
    <w:multiLevelType w:val="hybridMultilevel"/>
    <w:tmpl w:val="FC0AC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90B87"/>
    <w:multiLevelType w:val="hybridMultilevel"/>
    <w:tmpl w:val="C6FA0B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A93F5D"/>
    <w:multiLevelType w:val="hybridMultilevel"/>
    <w:tmpl w:val="126CF5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F66741"/>
    <w:multiLevelType w:val="hybridMultilevel"/>
    <w:tmpl w:val="C81A2C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0B1BD6"/>
    <w:multiLevelType w:val="hybridMultilevel"/>
    <w:tmpl w:val="10C269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2E3FA0"/>
    <w:multiLevelType w:val="hybridMultilevel"/>
    <w:tmpl w:val="22463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C46AC9"/>
    <w:multiLevelType w:val="hybridMultilevel"/>
    <w:tmpl w:val="3A122C2C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AD910F7"/>
    <w:multiLevelType w:val="hybridMultilevel"/>
    <w:tmpl w:val="19CE3F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6740DE"/>
    <w:multiLevelType w:val="hybridMultilevel"/>
    <w:tmpl w:val="AE3A7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030525"/>
    <w:multiLevelType w:val="hybridMultilevel"/>
    <w:tmpl w:val="FAF09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2038F"/>
    <w:multiLevelType w:val="hybridMultilevel"/>
    <w:tmpl w:val="542233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F5036C"/>
    <w:multiLevelType w:val="hybridMultilevel"/>
    <w:tmpl w:val="3A122C2C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CD1D84"/>
    <w:multiLevelType w:val="hybridMultilevel"/>
    <w:tmpl w:val="0F4E5E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F435C"/>
    <w:multiLevelType w:val="hybridMultilevel"/>
    <w:tmpl w:val="A9FA7D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F3F8A"/>
    <w:multiLevelType w:val="hybridMultilevel"/>
    <w:tmpl w:val="AE3A7B9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2B4682"/>
    <w:multiLevelType w:val="hybridMultilevel"/>
    <w:tmpl w:val="638ED1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75664A"/>
    <w:multiLevelType w:val="hybridMultilevel"/>
    <w:tmpl w:val="F84CFC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A43E06"/>
    <w:multiLevelType w:val="hybridMultilevel"/>
    <w:tmpl w:val="A9FA7DC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F36B7E"/>
    <w:multiLevelType w:val="hybridMultilevel"/>
    <w:tmpl w:val="2E7C99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4852D4"/>
    <w:multiLevelType w:val="hybridMultilevel"/>
    <w:tmpl w:val="3A122C2C"/>
    <w:lvl w:ilvl="0" w:tplc="040E0017">
      <w:start w:val="1"/>
      <w:numFmt w:val="lowerLetter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FD328B5"/>
    <w:multiLevelType w:val="hybridMultilevel"/>
    <w:tmpl w:val="A3D8213E"/>
    <w:lvl w:ilvl="0" w:tplc="04090017">
      <w:start w:val="1"/>
      <w:numFmt w:val="lowerLetter"/>
      <w:lvlText w:val="%1)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0"/>
  </w:num>
  <w:num w:numId="3">
    <w:abstractNumId w:val="6"/>
  </w:num>
  <w:num w:numId="4">
    <w:abstractNumId w:val="37"/>
  </w:num>
  <w:num w:numId="5">
    <w:abstractNumId w:val="13"/>
  </w:num>
  <w:num w:numId="6">
    <w:abstractNumId w:val="29"/>
  </w:num>
  <w:num w:numId="7">
    <w:abstractNumId w:val="15"/>
  </w:num>
  <w:num w:numId="8">
    <w:abstractNumId w:val="30"/>
  </w:num>
  <w:num w:numId="9">
    <w:abstractNumId w:val="8"/>
  </w:num>
  <w:num w:numId="10">
    <w:abstractNumId w:val="24"/>
  </w:num>
  <w:num w:numId="11">
    <w:abstractNumId w:val="35"/>
  </w:num>
  <w:num w:numId="12">
    <w:abstractNumId w:val="7"/>
  </w:num>
  <w:num w:numId="13">
    <w:abstractNumId w:val="21"/>
  </w:num>
  <w:num w:numId="14">
    <w:abstractNumId w:val="25"/>
  </w:num>
  <w:num w:numId="15">
    <w:abstractNumId w:val="26"/>
  </w:num>
  <w:num w:numId="16">
    <w:abstractNumId w:val="16"/>
  </w:num>
  <w:num w:numId="17">
    <w:abstractNumId w:val="4"/>
  </w:num>
  <w:num w:numId="18">
    <w:abstractNumId w:val="2"/>
  </w:num>
  <w:num w:numId="19">
    <w:abstractNumId w:val="12"/>
  </w:num>
  <w:num w:numId="20">
    <w:abstractNumId w:val="32"/>
  </w:num>
  <w:num w:numId="21">
    <w:abstractNumId w:val="18"/>
  </w:num>
  <w:num w:numId="22">
    <w:abstractNumId w:val="19"/>
  </w:num>
  <w:num w:numId="23">
    <w:abstractNumId w:val="22"/>
  </w:num>
  <w:num w:numId="24">
    <w:abstractNumId w:val="5"/>
  </w:num>
  <w:num w:numId="25">
    <w:abstractNumId w:val="33"/>
  </w:num>
  <w:num w:numId="26">
    <w:abstractNumId w:val="27"/>
  </w:num>
  <w:num w:numId="27">
    <w:abstractNumId w:val="9"/>
  </w:num>
  <w:num w:numId="28">
    <w:abstractNumId w:val="11"/>
  </w:num>
  <w:num w:numId="29">
    <w:abstractNumId w:val="36"/>
  </w:num>
  <w:num w:numId="30">
    <w:abstractNumId w:val="1"/>
  </w:num>
  <w:num w:numId="31">
    <w:abstractNumId w:val="23"/>
  </w:num>
  <w:num w:numId="32">
    <w:abstractNumId w:val="28"/>
  </w:num>
  <w:num w:numId="33">
    <w:abstractNumId w:val="14"/>
  </w:num>
  <w:num w:numId="34">
    <w:abstractNumId w:val="3"/>
  </w:num>
  <w:num w:numId="35">
    <w:abstractNumId w:val="34"/>
  </w:num>
  <w:num w:numId="36">
    <w:abstractNumId w:val="31"/>
  </w:num>
  <w:num w:numId="37">
    <w:abstractNumId w:val="0"/>
  </w:num>
  <w:num w:numId="38">
    <w:abstractNumId w:val="1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NLA0sDA1MrC0MDJS0lEKTi0uzszPAykwNK4FANnAuoMtAAAA"/>
  </w:docVars>
  <w:rsids>
    <w:rsidRoot w:val="008B38F8"/>
    <w:rsid w:val="0000364A"/>
    <w:rsid w:val="000055B1"/>
    <w:rsid w:val="0000598B"/>
    <w:rsid w:val="00012C29"/>
    <w:rsid w:val="000167E2"/>
    <w:rsid w:val="0001713C"/>
    <w:rsid w:val="00021124"/>
    <w:rsid w:val="00022F3E"/>
    <w:rsid w:val="0003129A"/>
    <w:rsid w:val="0003139C"/>
    <w:rsid w:val="00035253"/>
    <w:rsid w:val="0004058E"/>
    <w:rsid w:val="00045EC7"/>
    <w:rsid w:val="00050DC2"/>
    <w:rsid w:val="0005684E"/>
    <w:rsid w:val="00064E52"/>
    <w:rsid w:val="000655C2"/>
    <w:rsid w:val="00071BFA"/>
    <w:rsid w:val="00072688"/>
    <w:rsid w:val="0008464A"/>
    <w:rsid w:val="00090100"/>
    <w:rsid w:val="00096EB4"/>
    <w:rsid w:val="000A013A"/>
    <w:rsid w:val="000A178A"/>
    <w:rsid w:val="000A4EFA"/>
    <w:rsid w:val="000B2A65"/>
    <w:rsid w:val="000C2D60"/>
    <w:rsid w:val="000C3D9D"/>
    <w:rsid w:val="000D04E4"/>
    <w:rsid w:val="000D30D9"/>
    <w:rsid w:val="000D3C83"/>
    <w:rsid w:val="000D3D4F"/>
    <w:rsid w:val="000D4C49"/>
    <w:rsid w:val="000D69EF"/>
    <w:rsid w:val="000E156F"/>
    <w:rsid w:val="000E370F"/>
    <w:rsid w:val="000E65EA"/>
    <w:rsid w:val="000E6844"/>
    <w:rsid w:val="000F0D88"/>
    <w:rsid w:val="00102B16"/>
    <w:rsid w:val="001043AB"/>
    <w:rsid w:val="0011023A"/>
    <w:rsid w:val="0011630B"/>
    <w:rsid w:val="001177C9"/>
    <w:rsid w:val="001177EE"/>
    <w:rsid w:val="001257FF"/>
    <w:rsid w:val="00126B83"/>
    <w:rsid w:val="00126F33"/>
    <w:rsid w:val="00133CC6"/>
    <w:rsid w:val="00135081"/>
    <w:rsid w:val="00140014"/>
    <w:rsid w:val="00146089"/>
    <w:rsid w:val="001467EF"/>
    <w:rsid w:val="00151D4C"/>
    <w:rsid w:val="00153DBA"/>
    <w:rsid w:val="001566A9"/>
    <w:rsid w:val="001577F6"/>
    <w:rsid w:val="00160195"/>
    <w:rsid w:val="00160F00"/>
    <w:rsid w:val="00164559"/>
    <w:rsid w:val="001662A6"/>
    <w:rsid w:val="00166B9E"/>
    <w:rsid w:val="0017347C"/>
    <w:rsid w:val="00176565"/>
    <w:rsid w:val="00176FC9"/>
    <w:rsid w:val="00177B95"/>
    <w:rsid w:val="00177ECD"/>
    <w:rsid w:val="00180AB3"/>
    <w:rsid w:val="00191882"/>
    <w:rsid w:val="00197A6C"/>
    <w:rsid w:val="001A1F93"/>
    <w:rsid w:val="001A5893"/>
    <w:rsid w:val="001B49E1"/>
    <w:rsid w:val="001B4F07"/>
    <w:rsid w:val="001D3E4F"/>
    <w:rsid w:val="001F0888"/>
    <w:rsid w:val="001F160E"/>
    <w:rsid w:val="001F26B9"/>
    <w:rsid w:val="001F3F26"/>
    <w:rsid w:val="00204EAC"/>
    <w:rsid w:val="00215283"/>
    <w:rsid w:val="00236B0A"/>
    <w:rsid w:val="00237BC3"/>
    <w:rsid w:val="00243C3E"/>
    <w:rsid w:val="00250FBC"/>
    <w:rsid w:val="0025312D"/>
    <w:rsid w:val="00253E49"/>
    <w:rsid w:val="00255087"/>
    <w:rsid w:val="002573FB"/>
    <w:rsid w:val="002575FF"/>
    <w:rsid w:val="002601C9"/>
    <w:rsid w:val="00263FC1"/>
    <w:rsid w:val="002647F9"/>
    <w:rsid w:val="0026695F"/>
    <w:rsid w:val="002678E5"/>
    <w:rsid w:val="00272426"/>
    <w:rsid w:val="00272773"/>
    <w:rsid w:val="00276FBC"/>
    <w:rsid w:val="00283579"/>
    <w:rsid w:val="00285D98"/>
    <w:rsid w:val="00291941"/>
    <w:rsid w:val="00293750"/>
    <w:rsid w:val="00295725"/>
    <w:rsid w:val="00295BB7"/>
    <w:rsid w:val="002A4A3B"/>
    <w:rsid w:val="002A5CE1"/>
    <w:rsid w:val="002A6E2C"/>
    <w:rsid w:val="002A6E2D"/>
    <w:rsid w:val="002C3445"/>
    <w:rsid w:val="002C72F1"/>
    <w:rsid w:val="002D01DB"/>
    <w:rsid w:val="002F02BB"/>
    <w:rsid w:val="002F5F53"/>
    <w:rsid w:val="00303092"/>
    <w:rsid w:val="00304529"/>
    <w:rsid w:val="0031124E"/>
    <w:rsid w:val="00314978"/>
    <w:rsid w:val="003263E8"/>
    <w:rsid w:val="00326663"/>
    <w:rsid w:val="00330758"/>
    <w:rsid w:val="00335D3D"/>
    <w:rsid w:val="0033794E"/>
    <w:rsid w:val="003477F6"/>
    <w:rsid w:val="0036088E"/>
    <w:rsid w:val="00361321"/>
    <w:rsid w:val="00370DC7"/>
    <w:rsid w:val="00371D37"/>
    <w:rsid w:val="00373547"/>
    <w:rsid w:val="003765DC"/>
    <w:rsid w:val="00380E77"/>
    <w:rsid w:val="003837E9"/>
    <w:rsid w:val="0038709A"/>
    <w:rsid w:val="003A7773"/>
    <w:rsid w:val="003B257B"/>
    <w:rsid w:val="003B5B97"/>
    <w:rsid w:val="003C0D78"/>
    <w:rsid w:val="003C244B"/>
    <w:rsid w:val="003C26A2"/>
    <w:rsid w:val="003C3090"/>
    <w:rsid w:val="003C3802"/>
    <w:rsid w:val="003C6265"/>
    <w:rsid w:val="003D10E0"/>
    <w:rsid w:val="003E2446"/>
    <w:rsid w:val="003E3D30"/>
    <w:rsid w:val="003E7318"/>
    <w:rsid w:val="003E738C"/>
    <w:rsid w:val="003F2042"/>
    <w:rsid w:val="003F317C"/>
    <w:rsid w:val="003F45E4"/>
    <w:rsid w:val="00403F33"/>
    <w:rsid w:val="004117DA"/>
    <w:rsid w:val="00413098"/>
    <w:rsid w:val="004151BC"/>
    <w:rsid w:val="004174D7"/>
    <w:rsid w:val="004213B8"/>
    <w:rsid w:val="00435460"/>
    <w:rsid w:val="00437FAA"/>
    <w:rsid w:val="004415FC"/>
    <w:rsid w:val="00441661"/>
    <w:rsid w:val="004430BB"/>
    <w:rsid w:val="0045550E"/>
    <w:rsid w:val="00464F88"/>
    <w:rsid w:val="004661A1"/>
    <w:rsid w:val="00473C12"/>
    <w:rsid w:val="00493D79"/>
    <w:rsid w:val="00494313"/>
    <w:rsid w:val="0049484B"/>
    <w:rsid w:val="0049490F"/>
    <w:rsid w:val="0049507A"/>
    <w:rsid w:val="004A4F5D"/>
    <w:rsid w:val="004A5309"/>
    <w:rsid w:val="004B43F6"/>
    <w:rsid w:val="004B6499"/>
    <w:rsid w:val="004B72A6"/>
    <w:rsid w:val="004C073F"/>
    <w:rsid w:val="004C32A8"/>
    <w:rsid w:val="004C4566"/>
    <w:rsid w:val="004C6949"/>
    <w:rsid w:val="004C6C06"/>
    <w:rsid w:val="004E3909"/>
    <w:rsid w:val="004E3EB7"/>
    <w:rsid w:val="004E46D6"/>
    <w:rsid w:val="004F053A"/>
    <w:rsid w:val="004F44FF"/>
    <w:rsid w:val="005040A3"/>
    <w:rsid w:val="00506E9B"/>
    <w:rsid w:val="00512A89"/>
    <w:rsid w:val="00514271"/>
    <w:rsid w:val="005149F3"/>
    <w:rsid w:val="00515DC7"/>
    <w:rsid w:val="0052372C"/>
    <w:rsid w:val="00534259"/>
    <w:rsid w:val="005372FE"/>
    <w:rsid w:val="00537E86"/>
    <w:rsid w:val="00542B71"/>
    <w:rsid w:val="00545447"/>
    <w:rsid w:val="005562E8"/>
    <w:rsid w:val="005565A9"/>
    <w:rsid w:val="00556920"/>
    <w:rsid w:val="00564003"/>
    <w:rsid w:val="00570348"/>
    <w:rsid w:val="0057278C"/>
    <w:rsid w:val="00575DAB"/>
    <w:rsid w:val="00576599"/>
    <w:rsid w:val="0058049C"/>
    <w:rsid w:val="005827FD"/>
    <w:rsid w:val="00597567"/>
    <w:rsid w:val="005A746B"/>
    <w:rsid w:val="005B220B"/>
    <w:rsid w:val="005B524F"/>
    <w:rsid w:val="005B763E"/>
    <w:rsid w:val="005E7415"/>
    <w:rsid w:val="005F19B0"/>
    <w:rsid w:val="005F38A5"/>
    <w:rsid w:val="005F626F"/>
    <w:rsid w:val="005F6527"/>
    <w:rsid w:val="005F7363"/>
    <w:rsid w:val="00603520"/>
    <w:rsid w:val="006104A9"/>
    <w:rsid w:val="00613AAC"/>
    <w:rsid w:val="00614924"/>
    <w:rsid w:val="006271DF"/>
    <w:rsid w:val="00634D4C"/>
    <w:rsid w:val="00636F24"/>
    <w:rsid w:val="00643E66"/>
    <w:rsid w:val="00644C50"/>
    <w:rsid w:val="0064540D"/>
    <w:rsid w:val="00656B40"/>
    <w:rsid w:val="006635B2"/>
    <w:rsid w:val="00664923"/>
    <w:rsid w:val="0066641C"/>
    <w:rsid w:val="00670B18"/>
    <w:rsid w:val="00674D29"/>
    <w:rsid w:val="00680608"/>
    <w:rsid w:val="006911FE"/>
    <w:rsid w:val="00694B9D"/>
    <w:rsid w:val="006A0A8F"/>
    <w:rsid w:val="006A3AA3"/>
    <w:rsid w:val="006C09AB"/>
    <w:rsid w:val="006C2CD6"/>
    <w:rsid w:val="006D3AF6"/>
    <w:rsid w:val="006D7900"/>
    <w:rsid w:val="006E4F4A"/>
    <w:rsid w:val="006E501D"/>
    <w:rsid w:val="006E7508"/>
    <w:rsid w:val="007018C4"/>
    <w:rsid w:val="00704FE4"/>
    <w:rsid w:val="0070770F"/>
    <w:rsid w:val="00716416"/>
    <w:rsid w:val="00717180"/>
    <w:rsid w:val="007404D1"/>
    <w:rsid w:val="00741107"/>
    <w:rsid w:val="00742F02"/>
    <w:rsid w:val="00744415"/>
    <w:rsid w:val="00750DAF"/>
    <w:rsid w:val="007538D7"/>
    <w:rsid w:val="0076482E"/>
    <w:rsid w:val="00766B0B"/>
    <w:rsid w:val="00767418"/>
    <w:rsid w:val="00772F19"/>
    <w:rsid w:val="00773F9E"/>
    <w:rsid w:val="00777D9C"/>
    <w:rsid w:val="00780183"/>
    <w:rsid w:val="0078026C"/>
    <w:rsid w:val="0078130B"/>
    <w:rsid w:val="007825C5"/>
    <w:rsid w:val="00786B03"/>
    <w:rsid w:val="007943F0"/>
    <w:rsid w:val="00794BD4"/>
    <w:rsid w:val="00795A18"/>
    <w:rsid w:val="007A5C75"/>
    <w:rsid w:val="007A6801"/>
    <w:rsid w:val="007A6D37"/>
    <w:rsid w:val="007B02C5"/>
    <w:rsid w:val="007B2068"/>
    <w:rsid w:val="007B2B98"/>
    <w:rsid w:val="007B36F1"/>
    <w:rsid w:val="007B6E57"/>
    <w:rsid w:val="007C15D5"/>
    <w:rsid w:val="007C4A06"/>
    <w:rsid w:val="007C7D8C"/>
    <w:rsid w:val="007E519F"/>
    <w:rsid w:val="007F12F5"/>
    <w:rsid w:val="007F35BB"/>
    <w:rsid w:val="007F6F5E"/>
    <w:rsid w:val="00817758"/>
    <w:rsid w:val="008227E9"/>
    <w:rsid w:val="00823A25"/>
    <w:rsid w:val="00824416"/>
    <w:rsid w:val="008360FC"/>
    <w:rsid w:val="008433CC"/>
    <w:rsid w:val="0086504D"/>
    <w:rsid w:val="008655FE"/>
    <w:rsid w:val="00867096"/>
    <w:rsid w:val="008703D8"/>
    <w:rsid w:val="008728A6"/>
    <w:rsid w:val="00875780"/>
    <w:rsid w:val="00881628"/>
    <w:rsid w:val="008823BD"/>
    <w:rsid w:val="008939C8"/>
    <w:rsid w:val="00895A32"/>
    <w:rsid w:val="008966DB"/>
    <w:rsid w:val="008A3017"/>
    <w:rsid w:val="008B151E"/>
    <w:rsid w:val="008B38F8"/>
    <w:rsid w:val="008B3ED1"/>
    <w:rsid w:val="008B5022"/>
    <w:rsid w:val="008B6FB5"/>
    <w:rsid w:val="008B702C"/>
    <w:rsid w:val="008C333C"/>
    <w:rsid w:val="008C5C0B"/>
    <w:rsid w:val="008C6351"/>
    <w:rsid w:val="008C7EF2"/>
    <w:rsid w:val="008D0DBF"/>
    <w:rsid w:val="008E168B"/>
    <w:rsid w:val="008E3D96"/>
    <w:rsid w:val="008F5944"/>
    <w:rsid w:val="008F5C52"/>
    <w:rsid w:val="009023AA"/>
    <w:rsid w:val="00911C42"/>
    <w:rsid w:val="00920360"/>
    <w:rsid w:val="00922906"/>
    <w:rsid w:val="00930131"/>
    <w:rsid w:val="00934077"/>
    <w:rsid w:val="0093645E"/>
    <w:rsid w:val="009366A8"/>
    <w:rsid w:val="0094146E"/>
    <w:rsid w:val="00945A54"/>
    <w:rsid w:val="009500A4"/>
    <w:rsid w:val="0095392E"/>
    <w:rsid w:val="009568C1"/>
    <w:rsid w:val="00957933"/>
    <w:rsid w:val="00961B24"/>
    <w:rsid w:val="00962897"/>
    <w:rsid w:val="00963BD5"/>
    <w:rsid w:val="009758D2"/>
    <w:rsid w:val="0098317C"/>
    <w:rsid w:val="00985D01"/>
    <w:rsid w:val="00990248"/>
    <w:rsid w:val="00990957"/>
    <w:rsid w:val="00992835"/>
    <w:rsid w:val="00995A21"/>
    <w:rsid w:val="00995F68"/>
    <w:rsid w:val="00996957"/>
    <w:rsid w:val="009A556E"/>
    <w:rsid w:val="009B1F0D"/>
    <w:rsid w:val="009B3287"/>
    <w:rsid w:val="009C2219"/>
    <w:rsid w:val="009C2E75"/>
    <w:rsid w:val="009C542C"/>
    <w:rsid w:val="009C5A7E"/>
    <w:rsid w:val="009C7251"/>
    <w:rsid w:val="009D356C"/>
    <w:rsid w:val="009D47D7"/>
    <w:rsid w:val="009D4EDB"/>
    <w:rsid w:val="009D52B2"/>
    <w:rsid w:val="009D5ADD"/>
    <w:rsid w:val="009D68F2"/>
    <w:rsid w:val="009E1D63"/>
    <w:rsid w:val="009F0BD1"/>
    <w:rsid w:val="009F37F9"/>
    <w:rsid w:val="009F7047"/>
    <w:rsid w:val="00A019F7"/>
    <w:rsid w:val="00A01A27"/>
    <w:rsid w:val="00A044E0"/>
    <w:rsid w:val="00A06071"/>
    <w:rsid w:val="00A078E6"/>
    <w:rsid w:val="00A07A2B"/>
    <w:rsid w:val="00A10137"/>
    <w:rsid w:val="00A2153E"/>
    <w:rsid w:val="00A22B56"/>
    <w:rsid w:val="00A2693C"/>
    <w:rsid w:val="00A26B16"/>
    <w:rsid w:val="00A32FB2"/>
    <w:rsid w:val="00A34BE4"/>
    <w:rsid w:val="00A40592"/>
    <w:rsid w:val="00A532EB"/>
    <w:rsid w:val="00A548DC"/>
    <w:rsid w:val="00A6071A"/>
    <w:rsid w:val="00A60783"/>
    <w:rsid w:val="00A60CB2"/>
    <w:rsid w:val="00A60E11"/>
    <w:rsid w:val="00A642DC"/>
    <w:rsid w:val="00A67207"/>
    <w:rsid w:val="00A6781F"/>
    <w:rsid w:val="00A70249"/>
    <w:rsid w:val="00A77F8B"/>
    <w:rsid w:val="00A832DF"/>
    <w:rsid w:val="00A849EC"/>
    <w:rsid w:val="00A91BFA"/>
    <w:rsid w:val="00A9216C"/>
    <w:rsid w:val="00A92A72"/>
    <w:rsid w:val="00AA5258"/>
    <w:rsid w:val="00AA5CEE"/>
    <w:rsid w:val="00AB46E4"/>
    <w:rsid w:val="00AB7BB8"/>
    <w:rsid w:val="00AC2EF1"/>
    <w:rsid w:val="00AC4335"/>
    <w:rsid w:val="00AC5C4C"/>
    <w:rsid w:val="00AC5D8B"/>
    <w:rsid w:val="00AD04C2"/>
    <w:rsid w:val="00AD23F0"/>
    <w:rsid w:val="00AD379F"/>
    <w:rsid w:val="00AD4D7C"/>
    <w:rsid w:val="00AD5E6E"/>
    <w:rsid w:val="00AD7BF0"/>
    <w:rsid w:val="00AE77AA"/>
    <w:rsid w:val="00AF2004"/>
    <w:rsid w:val="00AF2AB2"/>
    <w:rsid w:val="00AF4624"/>
    <w:rsid w:val="00B02743"/>
    <w:rsid w:val="00B0579E"/>
    <w:rsid w:val="00B148C7"/>
    <w:rsid w:val="00B15D04"/>
    <w:rsid w:val="00B22D5B"/>
    <w:rsid w:val="00B2394A"/>
    <w:rsid w:val="00B323D9"/>
    <w:rsid w:val="00B32F6D"/>
    <w:rsid w:val="00B339AD"/>
    <w:rsid w:val="00B33F1D"/>
    <w:rsid w:val="00B41139"/>
    <w:rsid w:val="00B62F57"/>
    <w:rsid w:val="00B63F82"/>
    <w:rsid w:val="00B82A23"/>
    <w:rsid w:val="00B839A6"/>
    <w:rsid w:val="00BA2135"/>
    <w:rsid w:val="00BB1645"/>
    <w:rsid w:val="00BB2872"/>
    <w:rsid w:val="00BC4B2F"/>
    <w:rsid w:val="00BE0077"/>
    <w:rsid w:val="00BF23E5"/>
    <w:rsid w:val="00BF2E1E"/>
    <w:rsid w:val="00BF3D49"/>
    <w:rsid w:val="00C07A39"/>
    <w:rsid w:val="00C14BCF"/>
    <w:rsid w:val="00C20DE6"/>
    <w:rsid w:val="00C26E57"/>
    <w:rsid w:val="00C300D0"/>
    <w:rsid w:val="00C353E3"/>
    <w:rsid w:val="00C41B5E"/>
    <w:rsid w:val="00C524A3"/>
    <w:rsid w:val="00C60E13"/>
    <w:rsid w:val="00C6318D"/>
    <w:rsid w:val="00C70ED6"/>
    <w:rsid w:val="00C719EB"/>
    <w:rsid w:val="00C72C8D"/>
    <w:rsid w:val="00C822BF"/>
    <w:rsid w:val="00C83687"/>
    <w:rsid w:val="00C95882"/>
    <w:rsid w:val="00CA1D67"/>
    <w:rsid w:val="00CA2F73"/>
    <w:rsid w:val="00CC6252"/>
    <w:rsid w:val="00CC65B5"/>
    <w:rsid w:val="00CD227F"/>
    <w:rsid w:val="00CE447B"/>
    <w:rsid w:val="00CF1189"/>
    <w:rsid w:val="00CF3ADC"/>
    <w:rsid w:val="00D01719"/>
    <w:rsid w:val="00D055D4"/>
    <w:rsid w:val="00D05ACF"/>
    <w:rsid w:val="00D0753D"/>
    <w:rsid w:val="00D11E33"/>
    <w:rsid w:val="00D21804"/>
    <w:rsid w:val="00D24F17"/>
    <w:rsid w:val="00D25CC9"/>
    <w:rsid w:val="00D32EF7"/>
    <w:rsid w:val="00D51BB1"/>
    <w:rsid w:val="00D53079"/>
    <w:rsid w:val="00D54C04"/>
    <w:rsid w:val="00D5501B"/>
    <w:rsid w:val="00D62AA0"/>
    <w:rsid w:val="00D63E32"/>
    <w:rsid w:val="00D651EA"/>
    <w:rsid w:val="00D67969"/>
    <w:rsid w:val="00D67C9E"/>
    <w:rsid w:val="00D74826"/>
    <w:rsid w:val="00D77947"/>
    <w:rsid w:val="00D77B6A"/>
    <w:rsid w:val="00D85532"/>
    <w:rsid w:val="00D96F37"/>
    <w:rsid w:val="00DA4E3F"/>
    <w:rsid w:val="00DA5A3D"/>
    <w:rsid w:val="00DA6ACD"/>
    <w:rsid w:val="00DB07A1"/>
    <w:rsid w:val="00DB19D6"/>
    <w:rsid w:val="00DB568C"/>
    <w:rsid w:val="00DB62C3"/>
    <w:rsid w:val="00DB6EF4"/>
    <w:rsid w:val="00DC35C1"/>
    <w:rsid w:val="00DC3C5D"/>
    <w:rsid w:val="00DD2B5C"/>
    <w:rsid w:val="00DD2E66"/>
    <w:rsid w:val="00DD2ED5"/>
    <w:rsid w:val="00DD5BEF"/>
    <w:rsid w:val="00DD6B20"/>
    <w:rsid w:val="00DD7B05"/>
    <w:rsid w:val="00DE14BD"/>
    <w:rsid w:val="00DE3F0F"/>
    <w:rsid w:val="00DF19F2"/>
    <w:rsid w:val="00DF65E0"/>
    <w:rsid w:val="00E005B9"/>
    <w:rsid w:val="00E03C0E"/>
    <w:rsid w:val="00E134D1"/>
    <w:rsid w:val="00E136A3"/>
    <w:rsid w:val="00E136C9"/>
    <w:rsid w:val="00E16A09"/>
    <w:rsid w:val="00E21F97"/>
    <w:rsid w:val="00E24932"/>
    <w:rsid w:val="00E30BDA"/>
    <w:rsid w:val="00E345C6"/>
    <w:rsid w:val="00E36A41"/>
    <w:rsid w:val="00E4182C"/>
    <w:rsid w:val="00E441D2"/>
    <w:rsid w:val="00E452F0"/>
    <w:rsid w:val="00E55A95"/>
    <w:rsid w:val="00E56B9D"/>
    <w:rsid w:val="00E57876"/>
    <w:rsid w:val="00E8117E"/>
    <w:rsid w:val="00E86A50"/>
    <w:rsid w:val="00E95EEE"/>
    <w:rsid w:val="00E961AB"/>
    <w:rsid w:val="00EA619E"/>
    <w:rsid w:val="00EA7DFF"/>
    <w:rsid w:val="00EB52FF"/>
    <w:rsid w:val="00EC0854"/>
    <w:rsid w:val="00EC7392"/>
    <w:rsid w:val="00ED0431"/>
    <w:rsid w:val="00ED1C33"/>
    <w:rsid w:val="00ED435E"/>
    <w:rsid w:val="00ED5A2E"/>
    <w:rsid w:val="00EE4AFA"/>
    <w:rsid w:val="00EF25A5"/>
    <w:rsid w:val="00EF34BA"/>
    <w:rsid w:val="00EF68B2"/>
    <w:rsid w:val="00EF7065"/>
    <w:rsid w:val="00EF73E6"/>
    <w:rsid w:val="00F00822"/>
    <w:rsid w:val="00F02FCA"/>
    <w:rsid w:val="00F06F94"/>
    <w:rsid w:val="00F07279"/>
    <w:rsid w:val="00F153D6"/>
    <w:rsid w:val="00F17BD2"/>
    <w:rsid w:val="00F41C7C"/>
    <w:rsid w:val="00F47CC7"/>
    <w:rsid w:val="00F54F91"/>
    <w:rsid w:val="00F62139"/>
    <w:rsid w:val="00F63052"/>
    <w:rsid w:val="00F631D1"/>
    <w:rsid w:val="00F650E8"/>
    <w:rsid w:val="00F6594D"/>
    <w:rsid w:val="00F66812"/>
    <w:rsid w:val="00F7126B"/>
    <w:rsid w:val="00F71665"/>
    <w:rsid w:val="00F73C58"/>
    <w:rsid w:val="00F7456E"/>
    <w:rsid w:val="00F74B20"/>
    <w:rsid w:val="00F74BF5"/>
    <w:rsid w:val="00F80907"/>
    <w:rsid w:val="00F81257"/>
    <w:rsid w:val="00F93044"/>
    <w:rsid w:val="00FA33AE"/>
    <w:rsid w:val="00FA4B6D"/>
    <w:rsid w:val="00FA7A50"/>
    <w:rsid w:val="00FB1875"/>
    <w:rsid w:val="00FB18D6"/>
    <w:rsid w:val="00FB2E53"/>
    <w:rsid w:val="00FB4D56"/>
    <w:rsid w:val="00FB653F"/>
    <w:rsid w:val="00FE4730"/>
    <w:rsid w:val="00FF17D6"/>
    <w:rsid w:val="00FF2261"/>
    <w:rsid w:val="00FF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840977B"/>
  <w15:chartTrackingRefBased/>
  <w15:docId w15:val="{A4AD853B-D58D-4A78-B86B-C2F533B2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B38F8"/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rsid w:val="008B38F8"/>
    <w:pPr>
      <w:jc w:val="center"/>
      <w:outlineLvl w:val="0"/>
    </w:pPr>
    <w:rPr>
      <w:rFonts w:ascii="Arial" w:hAnsi="Arial"/>
      <w:b/>
      <w:snapToGrid w:val="0"/>
      <w:color w:val="000000"/>
      <w:sz w:val="44"/>
      <w:u w:val="single"/>
    </w:rPr>
  </w:style>
  <w:style w:type="paragraph" w:styleId="Heading2">
    <w:name w:val="heading 2"/>
    <w:basedOn w:val="Normal"/>
    <w:next w:val="Normal"/>
    <w:qFormat/>
    <w:rsid w:val="008B38F8"/>
    <w:pPr>
      <w:ind w:left="270" w:hanging="270"/>
      <w:outlineLvl w:val="1"/>
    </w:pPr>
    <w:rPr>
      <w:rFonts w:ascii="Arial" w:hAnsi="Arial"/>
      <w:snapToGrid w:val="0"/>
      <w:color w:val="000000"/>
      <w:sz w:val="32"/>
    </w:rPr>
  </w:style>
  <w:style w:type="paragraph" w:styleId="Heading3">
    <w:name w:val="heading 3"/>
    <w:basedOn w:val="Normal"/>
    <w:next w:val="Normal"/>
    <w:qFormat/>
    <w:rsid w:val="008B38F8"/>
    <w:pPr>
      <w:keepNext/>
      <w:outlineLvl w:val="2"/>
    </w:pPr>
    <w:rPr>
      <w:rFonts w:ascii="Arial" w:hAnsi="Arial"/>
      <w:b/>
      <w:bCs/>
      <w:snapToGrid w:val="0"/>
      <w:color w:val="000000"/>
      <w:sz w:val="20"/>
    </w:rPr>
  </w:style>
  <w:style w:type="paragraph" w:styleId="Heading4">
    <w:name w:val="heading 4"/>
    <w:basedOn w:val="Normal"/>
    <w:next w:val="Normal"/>
    <w:qFormat/>
    <w:rsid w:val="008B38F8"/>
    <w:pPr>
      <w:keepNext/>
      <w:tabs>
        <w:tab w:val="left" w:pos="1080"/>
      </w:tabs>
      <w:spacing w:line="400" w:lineRule="atLeast"/>
      <w:outlineLvl w:val="3"/>
    </w:pPr>
    <w:rPr>
      <w:rFonts w:ascii="Arial" w:hAnsi="Arial"/>
      <w:b/>
      <w:sz w:val="32"/>
    </w:rPr>
  </w:style>
  <w:style w:type="paragraph" w:styleId="Heading5">
    <w:name w:val="heading 5"/>
    <w:basedOn w:val="Normal"/>
    <w:next w:val="Normal"/>
    <w:qFormat/>
    <w:rsid w:val="008B38F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qFormat/>
    <w:rsid w:val="008B38F8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B38F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8F8"/>
  </w:style>
  <w:style w:type="paragraph" w:styleId="BodyText">
    <w:name w:val="Body Text"/>
    <w:basedOn w:val="Normal"/>
    <w:rsid w:val="008B38F8"/>
    <w:pPr>
      <w:framePr w:w="5471" w:h="2001" w:hSpace="180" w:wrap="around" w:vAnchor="text" w:hAnchor="page" w:x="5205" w:y="444"/>
      <w:pBdr>
        <w:top w:val="thinThickThinMediumGap" w:sz="24" w:space="1" w:color="auto" w:shadow="1"/>
        <w:left w:val="thinThickThinMediumGap" w:sz="24" w:space="1" w:color="auto" w:shadow="1"/>
        <w:bottom w:val="thinThickThinMediumGap" w:sz="24" w:space="1" w:color="auto" w:shadow="1"/>
        <w:right w:val="thinThickThinMediumGap" w:sz="24" w:space="1" w:color="auto" w:shadow="1"/>
      </w:pBdr>
      <w:jc w:val="center"/>
    </w:pPr>
    <w:rPr>
      <w:rFonts w:ascii="Arial" w:hAnsi="Arial"/>
      <w:b/>
      <w:sz w:val="64"/>
      <w:u w:val="single"/>
    </w:rPr>
  </w:style>
  <w:style w:type="paragraph" w:styleId="BodyText2">
    <w:name w:val="Body Text 2"/>
    <w:basedOn w:val="Normal"/>
    <w:rsid w:val="008B38F8"/>
    <w:pPr>
      <w:tabs>
        <w:tab w:val="left" w:pos="1080"/>
      </w:tabs>
    </w:pPr>
    <w:rPr>
      <w:rFonts w:ascii="Arial" w:hAnsi="Arial"/>
      <w:sz w:val="20"/>
    </w:rPr>
  </w:style>
  <w:style w:type="paragraph" w:styleId="Header">
    <w:name w:val="header"/>
    <w:basedOn w:val="Normal"/>
    <w:rsid w:val="008B38F8"/>
    <w:pPr>
      <w:tabs>
        <w:tab w:val="center" w:pos="4320"/>
        <w:tab w:val="right" w:pos="8640"/>
      </w:tabs>
    </w:pPr>
  </w:style>
  <w:style w:type="paragraph" w:customStyle="1" w:styleId="TATableH">
    <w:name w:val="TA Table H"/>
    <w:basedOn w:val="Normal"/>
    <w:next w:val="Normal"/>
    <w:rsid w:val="008B38F8"/>
    <w:pPr>
      <w:spacing w:before="120" w:after="40"/>
    </w:pPr>
    <w:rPr>
      <w:rFonts w:ascii="Arial" w:hAnsi="Arial"/>
      <w:b/>
      <w:sz w:val="22"/>
      <w:lang w:val="en-AU"/>
    </w:rPr>
  </w:style>
  <w:style w:type="character" w:styleId="Hyperlink">
    <w:name w:val="Hyperlink"/>
    <w:rsid w:val="008B38F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D5B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D5BEF"/>
    <w:rPr>
      <w:rFonts w:ascii="Tahoma" w:hAnsi="Tahoma" w:cs="Tahoma"/>
      <w:sz w:val="16"/>
      <w:szCs w:val="16"/>
    </w:rPr>
  </w:style>
  <w:style w:type="paragraph" w:customStyle="1" w:styleId="MediumShading1-Accent11">
    <w:name w:val="Medium Shading 1 - Accent 11"/>
    <w:uiPriority w:val="1"/>
    <w:qFormat/>
    <w:rsid w:val="00A6781F"/>
    <w:rPr>
      <w:rFonts w:ascii="Calibri" w:eastAsia="Calibri" w:hAnsi="Calibri"/>
      <w:sz w:val="22"/>
      <w:szCs w:val="22"/>
    </w:rPr>
  </w:style>
  <w:style w:type="paragraph" w:customStyle="1" w:styleId="MediumList2-Accent21">
    <w:name w:val="Medium List 2 - Accent 21"/>
    <w:hidden/>
    <w:uiPriority w:val="99"/>
    <w:semiHidden/>
    <w:rsid w:val="00F631D1"/>
    <w:rPr>
      <w:rFonts w:ascii="Courier" w:hAnsi="Courier"/>
      <w:sz w:val="24"/>
    </w:rPr>
  </w:style>
  <w:style w:type="character" w:customStyle="1" w:styleId="FooterChar">
    <w:name w:val="Footer Char"/>
    <w:link w:val="Footer"/>
    <w:uiPriority w:val="99"/>
    <w:rsid w:val="0049484B"/>
    <w:rPr>
      <w:rFonts w:ascii="Courier" w:hAnsi="Courier"/>
      <w:sz w:val="24"/>
      <w:lang w:val="en-US" w:eastAsia="en-US"/>
    </w:rPr>
  </w:style>
  <w:style w:type="character" w:styleId="CommentReference">
    <w:name w:val="annotation reference"/>
    <w:rsid w:val="00786B0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6B03"/>
    <w:rPr>
      <w:sz w:val="20"/>
    </w:rPr>
  </w:style>
  <w:style w:type="character" w:customStyle="1" w:styleId="CommentTextChar">
    <w:name w:val="Comment Text Char"/>
    <w:link w:val="CommentText"/>
    <w:rsid w:val="00786B03"/>
    <w:rPr>
      <w:rFonts w:ascii="Courier" w:hAnsi="Courier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86B03"/>
    <w:rPr>
      <w:b/>
      <w:bCs/>
    </w:rPr>
  </w:style>
  <w:style w:type="character" w:customStyle="1" w:styleId="CommentSubjectChar">
    <w:name w:val="Comment Subject Char"/>
    <w:link w:val="CommentSubject"/>
    <w:rsid w:val="00786B03"/>
    <w:rPr>
      <w:rFonts w:ascii="Courier" w:hAnsi="Courier"/>
      <w:b/>
      <w:bCs/>
      <w:lang w:val="en-US" w:eastAsia="en-US"/>
    </w:rPr>
  </w:style>
  <w:style w:type="character" w:styleId="UnresolvedMention">
    <w:name w:val="Unresolved Mention"/>
    <w:uiPriority w:val="99"/>
    <w:semiHidden/>
    <w:unhideWhenUsed/>
    <w:rsid w:val="002A6E2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F74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echnical@triathlon.kiwi" TargetMode="Externa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41E20-A127-4216-B5E3-E708D3000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317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de Jeu</dc:creator>
  <cp:keywords/>
  <cp:lastModifiedBy>Jen Gregory</cp:lastModifiedBy>
  <cp:revision>2</cp:revision>
  <cp:lastPrinted>2018-06-15T01:02:00Z</cp:lastPrinted>
  <dcterms:created xsi:type="dcterms:W3CDTF">2018-10-01T00:37:00Z</dcterms:created>
  <dcterms:modified xsi:type="dcterms:W3CDTF">2018-10-01T00:37:00Z</dcterms:modified>
</cp:coreProperties>
</file>